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0177368D" w:rsidR="00C4414D" w:rsidRPr="00EF0196" w:rsidRDefault="00C4414D" w:rsidP="009C6454">
      <w:pPr>
        <w:tabs>
          <w:tab w:val="right" w:pos="9027"/>
        </w:tabs>
        <w:rPr>
          <w:color w:val="0070C0"/>
          <w:sz w:val="36"/>
          <w:szCs w:val="36"/>
        </w:rPr>
      </w:pPr>
      <w:bookmarkStart w:id="0" w:name="_Hlk96456350"/>
    </w:p>
    <w:p w14:paraId="55746B34" w14:textId="77777777" w:rsidR="00330350" w:rsidRPr="005B77AE" w:rsidRDefault="00330350" w:rsidP="009C6454">
      <w:pPr>
        <w:tabs>
          <w:tab w:val="right" w:pos="9027"/>
        </w:tabs>
        <w:rPr>
          <w:sz w:val="36"/>
          <w:szCs w:val="36"/>
          <w:rtl/>
        </w:rPr>
      </w:pPr>
    </w:p>
    <w:p w14:paraId="20BE152D" w14:textId="77777777" w:rsidR="002718C5" w:rsidRPr="005B77AE" w:rsidRDefault="002718C5" w:rsidP="009C6454">
      <w:pPr>
        <w:tabs>
          <w:tab w:val="right" w:pos="9027"/>
        </w:tabs>
        <w:rPr>
          <w:sz w:val="36"/>
          <w:szCs w:val="36"/>
        </w:rPr>
      </w:pPr>
      <w:bookmarkStart w:id="1" w:name="_Hlk96456219"/>
    </w:p>
    <w:tbl>
      <w:tblPr>
        <w:tblStyle w:val="TableGrid"/>
        <w:bidiVisual/>
        <w:tblW w:w="8705" w:type="dxa"/>
        <w:tblInd w:w="2022" w:type="dxa"/>
        <w:tblBorders>
          <w:top w:val="single" w:sz="24" w:space="0" w:color="001D32"/>
          <w:left w:val="single" w:sz="24" w:space="0" w:color="001D32"/>
          <w:bottom w:val="single" w:sz="24" w:space="0" w:color="001D32"/>
          <w:right w:val="single" w:sz="24" w:space="0" w:color="001D32"/>
          <w:insideH w:val="single" w:sz="24" w:space="0" w:color="001D32"/>
          <w:insideV w:val="single" w:sz="24" w:space="0" w:color="001D32"/>
        </w:tblBorders>
        <w:tblLook w:val="04A0" w:firstRow="1" w:lastRow="0" w:firstColumn="1" w:lastColumn="0" w:noHBand="0" w:noVBand="1"/>
      </w:tblPr>
      <w:tblGrid>
        <w:gridCol w:w="2504"/>
        <w:gridCol w:w="6201"/>
      </w:tblGrid>
      <w:tr w:rsidR="002718C5" w14:paraId="0096751B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0DE65924" w14:textId="4166D52C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نام و نام خانوادگ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58F66BE7" w14:textId="61393D6F" w:rsidR="002718C5" w:rsidRPr="005B77AE" w:rsidRDefault="001B29D8" w:rsidP="00302419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پاشا براهیمی</w:t>
            </w:r>
          </w:p>
        </w:tc>
      </w:tr>
      <w:tr w:rsidR="002718C5" w14:paraId="1E856B03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27174DC6" w14:textId="513ADC00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شماره دانشجوی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440F6AEA" w14:textId="6616C9CD" w:rsidR="002718C5" w:rsidRPr="005B77AE" w:rsidRDefault="00CC5848" w:rsidP="00302419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٨١٠١٩٩٣٨٥</w:t>
            </w:r>
          </w:p>
        </w:tc>
      </w:tr>
      <w:tr w:rsidR="002718C5" w14:paraId="35026BE4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7F6725B5" w14:textId="0045C7D7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تاریخ ارسال گزارش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331E85DE" w14:textId="7B80A829" w:rsidR="002718C5" w:rsidRPr="005B77AE" w:rsidRDefault="00CC5848" w:rsidP="00302419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١٤٠٢</w:t>
            </w:r>
            <w:r w:rsidR="00A97BC5">
              <w:rPr>
                <w:rFonts w:hint="cs"/>
                <w:b/>
                <w:bCs/>
                <w:sz w:val="32"/>
                <w:szCs w:val="36"/>
                <w:rtl/>
              </w:rPr>
              <w:t>.</w:t>
            </w:r>
            <w:r>
              <w:rPr>
                <w:rFonts w:hint="cs"/>
                <w:b/>
                <w:bCs/>
                <w:sz w:val="32"/>
                <w:szCs w:val="36"/>
                <w:rtl/>
              </w:rPr>
              <w:t>٠٧</w:t>
            </w:r>
            <w:r w:rsidR="00A97BC5">
              <w:rPr>
                <w:rFonts w:hint="cs"/>
                <w:b/>
                <w:bCs/>
                <w:sz w:val="32"/>
                <w:szCs w:val="36"/>
                <w:rtl/>
              </w:rPr>
              <w:t>.</w:t>
            </w:r>
            <w:r>
              <w:rPr>
                <w:rFonts w:hint="cs"/>
                <w:b/>
                <w:bCs/>
                <w:sz w:val="32"/>
                <w:szCs w:val="36"/>
                <w:rtl/>
              </w:rPr>
              <w:t>٣٠</w:t>
            </w:r>
          </w:p>
        </w:tc>
      </w:tr>
    </w:tbl>
    <w:p w14:paraId="559775CE" w14:textId="77777777" w:rsidR="002718C5" w:rsidRDefault="002718C5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CD7E88">
        <w:trPr>
          <w:trHeight w:val="1440"/>
        </w:trPr>
        <w:tc>
          <w:tcPr>
            <w:tcW w:w="1667" w:type="pct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3B74FD3A" w14:textId="45A40613" w:rsidR="00C4414D" w:rsidRPr="00FA5F58" w:rsidRDefault="002718C5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bookmarkStart w:id="2" w:name="_Hlk96456205"/>
            <w:r w:rsidRPr="00EB0A5C">
              <w:rPr>
                <w:noProof/>
                <w:sz w:val="40"/>
                <w:szCs w:val="44"/>
              </w:rPr>
              <w:drawing>
                <wp:anchor distT="0" distB="0" distL="114300" distR="114300" simplePos="0" relativeHeight="251658240" behindDoc="0" locked="0" layoutInCell="1" allowOverlap="1" wp14:anchorId="4089E34A" wp14:editId="61B8ACFC">
                  <wp:simplePos x="0" y="0"/>
                  <wp:positionH relativeFrom="column">
                    <wp:posOffset>274320</wp:posOffset>
                  </wp:positionH>
                  <wp:positionV relativeFrom="paragraph">
                    <wp:posOffset>-13335</wp:posOffset>
                  </wp:positionV>
                  <wp:extent cx="1130935" cy="850265"/>
                  <wp:effectExtent l="0" t="0" r="0" b="698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0935" cy="850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67" w:type="pct"/>
            <w:tcBorders>
              <w:top w:val="single" w:sz="24" w:space="0" w:color="001D32"/>
              <w:left w:val="nil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6A18C300" w14:textId="2790DB95" w:rsidR="00C4414D" w:rsidRPr="000E711D" w:rsidRDefault="00C4414D" w:rsidP="000E711D">
            <w:pPr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به نام خدا</w:t>
            </w:r>
          </w:p>
          <w:p w14:paraId="6D418699" w14:textId="77777777" w:rsidR="00163075" w:rsidRPr="000E711D" w:rsidRDefault="00163075" w:rsidP="00163075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گاه تهران</w:t>
            </w:r>
          </w:p>
          <w:p w14:paraId="12235FE8" w14:textId="16AA40A1" w:rsidR="005B77AE" w:rsidRPr="000E711D" w:rsidRDefault="00163075" w:rsidP="000E711D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6"/>
                <w:szCs w:val="36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کده‌ مهندسی برق و کامپیوتر</w:t>
            </w:r>
          </w:p>
        </w:tc>
        <w:tc>
          <w:tcPr>
            <w:tcW w:w="1666" w:type="pct"/>
            <w:tcBorders>
              <w:top w:val="single" w:sz="24" w:space="0" w:color="001D32"/>
              <w:left w:val="nil"/>
              <w:bottom w:val="single" w:sz="24" w:space="0" w:color="001D32"/>
              <w:right w:val="single" w:sz="24" w:space="0" w:color="001D32"/>
            </w:tcBorders>
            <w:shd w:val="clear" w:color="auto" w:fill="auto"/>
            <w:vAlign w:val="center"/>
          </w:tcPr>
          <w:p w14:paraId="722305D8" w14:textId="52965C47" w:rsidR="00C4414D" w:rsidRPr="00FA5F58" w:rsidRDefault="002718C5" w:rsidP="002718C5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EB0A5C">
              <w:rPr>
                <w:noProof/>
                <w:sz w:val="36"/>
                <w:szCs w:val="40"/>
                <w:rtl/>
              </w:rPr>
              <w:drawing>
                <wp:anchor distT="0" distB="0" distL="114300" distR="114300" simplePos="0" relativeHeight="251659264" behindDoc="0" locked="0" layoutInCell="1" allowOverlap="1" wp14:anchorId="6D5EE881" wp14:editId="35C6483E">
                  <wp:simplePos x="0" y="0"/>
                  <wp:positionH relativeFrom="column">
                    <wp:posOffset>434975</wp:posOffset>
                  </wp:positionH>
                  <wp:positionV relativeFrom="paragraph">
                    <wp:posOffset>-5080</wp:posOffset>
                  </wp:positionV>
                  <wp:extent cx="850265" cy="850265"/>
                  <wp:effectExtent l="0" t="0" r="6985" b="698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1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0265" cy="850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4414D" w:rsidRPr="00FA5F58" w14:paraId="091D85B0" w14:textId="77777777" w:rsidTr="002718C5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single" w:sz="24" w:space="0" w:color="001D32"/>
            </w:tcBorders>
            <w:shd w:val="clear" w:color="auto" w:fill="DBE5F1" w:themeFill="accent1" w:themeFillTint="33"/>
          </w:tcPr>
          <w:p w14:paraId="107A8086" w14:textId="77777777" w:rsidR="00163075" w:rsidRPr="005B77AE" w:rsidRDefault="00163075" w:rsidP="00163075">
            <w:pPr>
              <w:tabs>
                <w:tab w:val="left" w:pos="49"/>
                <w:tab w:val="center" w:pos="5269"/>
              </w:tabs>
              <w:ind w:firstLine="0"/>
              <w:rPr>
                <w:rFonts w:ascii="IranNastaliq" w:eastAsia="Calibri" w:hAnsi="IranNastaliq"/>
                <w:sz w:val="36"/>
                <w:szCs w:val="36"/>
                <w:rtl/>
                <w:lang w:bidi="fa-IR"/>
              </w:rPr>
            </w:pPr>
          </w:p>
          <w:p w14:paraId="5105EACA" w14:textId="3DC2F411" w:rsidR="00C4414D" w:rsidRPr="000E711D" w:rsidRDefault="002718C5" w:rsidP="00163075">
            <w:pPr>
              <w:ind w:firstLine="0"/>
              <w:jc w:val="center"/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</w:pPr>
            <w:r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 xml:space="preserve">درس </w:t>
            </w:r>
            <w:r w:rsidR="00B30DDB">
              <w:rPr>
                <w:rFonts w:ascii="IranNastaliq" w:eastAsia="Calibri" w:hAnsi="IranNastaliq" w:cs="B Narm" w:hint="cs"/>
                <w:b/>
                <w:bCs/>
                <w:sz w:val="44"/>
                <w:szCs w:val="44"/>
                <w:rtl/>
                <w:lang w:bidi="fa-IR"/>
              </w:rPr>
              <w:t>آزمایشگاه پایگاه‌داده</w:t>
            </w:r>
          </w:p>
          <w:p w14:paraId="6B0D1BC0" w14:textId="3D31627A" w:rsidR="00C4414D" w:rsidRPr="000E711D" w:rsidRDefault="00B30DDB" w:rsidP="00CD7E88">
            <w:pPr>
              <w:ind w:firstLine="0"/>
              <w:jc w:val="center"/>
              <w:rPr>
                <w:rFonts w:ascii="Calibri" w:eastAsia="Calibri" w:hAnsi="Calibri" w:cs="B Narm"/>
                <w:b/>
                <w:bCs/>
                <w:sz w:val="44"/>
                <w:szCs w:val="44"/>
                <w:rtl/>
                <w:lang w:bidi="fa-IR"/>
              </w:rPr>
            </w:pPr>
            <w:r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>دستورکار اول</w:t>
            </w:r>
          </w:p>
          <w:p w14:paraId="70EE82D1" w14:textId="77777777" w:rsidR="00C4414D" w:rsidRPr="005B77AE" w:rsidRDefault="00C4414D" w:rsidP="009C6454">
            <w:pPr>
              <w:jc w:val="center"/>
              <w:rPr>
                <w:rFonts w:ascii="Calibri" w:eastAsia="Calibri" w:hAnsi="Calibri"/>
                <w:sz w:val="36"/>
                <w:szCs w:val="36"/>
                <w:lang w:bidi="fa-IR"/>
              </w:rPr>
            </w:pPr>
          </w:p>
        </w:tc>
      </w:tr>
      <w:bookmarkEnd w:id="0"/>
      <w:bookmarkEnd w:id="1"/>
      <w:bookmarkEnd w:id="2"/>
    </w:tbl>
    <w:p w14:paraId="4FB3332A" w14:textId="77777777" w:rsidR="009C6454" w:rsidRDefault="009C6454" w:rsidP="00D56C84">
      <w:pPr>
        <w:ind w:firstLine="0"/>
        <w:rPr>
          <w:color w:val="auto"/>
          <w:sz w:val="28"/>
          <w:rtl/>
        </w:rPr>
      </w:pPr>
    </w:p>
    <w:p w14:paraId="54547B00" w14:textId="77777777" w:rsidR="00CD7E88" w:rsidRDefault="00CD7E88" w:rsidP="00CD7E88">
      <w:pPr>
        <w:rPr>
          <w:color w:val="auto"/>
          <w:sz w:val="28"/>
        </w:rPr>
        <w:sectPr w:rsidR="00CD7E88" w:rsidSect="00330350">
          <w:footerReference w:type="default" r:id="rId10"/>
          <w:footnotePr>
            <w:numRestart w:val="eachPage"/>
          </w:footnotePr>
          <w:pgSz w:w="11906" w:h="16838"/>
          <w:pgMar w:top="3330" w:right="1701" w:bottom="1440" w:left="1440" w:header="709" w:footer="709" w:gutter="0"/>
          <w:cols w:space="708"/>
          <w:bidi/>
          <w:rtlGutter/>
          <w:docGrid w:linePitch="360"/>
        </w:sectPr>
      </w:pPr>
    </w:p>
    <w:sdt>
      <w:sdtPr>
        <w:rPr>
          <w:rFonts w:asciiTheme="majorBidi" w:eastAsiaTheme="minorHAnsi" w:hAnsiTheme="majorBidi" w:cs="B Nazanin"/>
          <w:bCs w:val="0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noProof/>
        </w:rPr>
      </w:sdtEndPr>
      <w:sdtContent>
        <w:p w14:paraId="6C9B6B3A" w14:textId="17A8BFA6" w:rsidR="009C6454" w:rsidRPr="00CD7E88" w:rsidRDefault="009C6454" w:rsidP="00B56C1E">
          <w:pPr>
            <w:pStyle w:val="TOCHeading"/>
            <w:bidi/>
            <w:rPr>
              <w:rFonts w:cs="Titr"/>
              <w:b/>
              <w:bCs w:val="0"/>
              <w:color w:val="001D32"/>
              <w:lang w:bidi="fa-IR"/>
            </w:rPr>
          </w:pPr>
          <w:r w:rsidRPr="00CD7E88">
            <w:rPr>
              <w:rFonts w:cs="Titr" w:hint="cs"/>
              <w:b/>
              <w:color w:val="001D32"/>
              <w:rtl/>
            </w:rPr>
            <w:t>فهرست</w:t>
          </w:r>
        </w:p>
        <w:p w14:paraId="48124310" w14:textId="3B3E37A8" w:rsidR="00CC5848" w:rsidRDefault="009C6454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48906833" w:history="1">
            <w:r w:rsidR="00CC5848" w:rsidRPr="00932E63">
              <w:rPr>
                <w:rStyle w:val="Hyperlink"/>
                <w:b/>
                <w:bCs/>
                <w:noProof/>
                <w:rtl/>
              </w:rPr>
              <w:t>پاسخ ١</w:t>
            </w:r>
            <w:r w:rsidR="00CC5848" w:rsidRPr="00932E63">
              <w:rPr>
                <w:rStyle w:val="Hyperlink"/>
                <w:noProof/>
              </w:rPr>
              <w:t xml:space="preserve">- </w:t>
            </w:r>
            <w:r w:rsidR="00CC5848" w:rsidRPr="00932E63">
              <w:rPr>
                <w:rStyle w:val="Hyperlink"/>
                <w:b/>
                <w:bCs/>
                <w:noProof/>
                <w:rtl/>
              </w:rPr>
              <w:t xml:space="preserve"> طراح</w:t>
            </w:r>
            <w:r w:rsidR="00CC5848" w:rsidRPr="00932E63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="00CC5848" w:rsidRPr="00932E63">
              <w:rPr>
                <w:rStyle w:val="Hyperlink"/>
                <w:b/>
                <w:bCs/>
                <w:noProof/>
                <w:rtl/>
              </w:rPr>
              <w:t xml:space="preserve"> پا</w:t>
            </w:r>
            <w:r w:rsidR="00CC5848" w:rsidRPr="00932E63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="00CC5848" w:rsidRPr="00932E63">
              <w:rPr>
                <w:rStyle w:val="Hyperlink"/>
                <w:rFonts w:hint="eastAsia"/>
                <w:b/>
                <w:bCs/>
                <w:noProof/>
                <w:rtl/>
              </w:rPr>
              <w:t>گاه‌داده</w:t>
            </w:r>
            <w:r w:rsidR="00CC5848" w:rsidRPr="00932E63">
              <w:rPr>
                <w:rStyle w:val="Hyperlink"/>
                <w:b/>
                <w:bCs/>
                <w:noProof/>
                <w:rtl/>
              </w:rPr>
              <w:t xml:space="preserve"> برا</w:t>
            </w:r>
            <w:r w:rsidR="00CC5848" w:rsidRPr="00932E63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="00CC5848" w:rsidRPr="00932E63">
              <w:rPr>
                <w:rStyle w:val="Hyperlink"/>
                <w:b/>
                <w:bCs/>
                <w:noProof/>
                <w:rtl/>
              </w:rPr>
              <w:t xml:space="preserve"> سامانه تغذ</w:t>
            </w:r>
            <w:r w:rsidR="00CC5848" w:rsidRPr="00932E63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="00CC5848" w:rsidRPr="00932E63">
              <w:rPr>
                <w:rStyle w:val="Hyperlink"/>
                <w:rFonts w:hint="eastAsia"/>
                <w:b/>
                <w:bCs/>
                <w:noProof/>
                <w:rtl/>
              </w:rPr>
              <w:t>ه</w:t>
            </w:r>
            <w:r w:rsidR="00CC5848">
              <w:rPr>
                <w:noProof/>
                <w:webHidden/>
                <w:rtl/>
              </w:rPr>
              <w:tab/>
            </w:r>
            <w:r w:rsidR="00CC5848">
              <w:rPr>
                <w:noProof/>
                <w:webHidden/>
                <w:rtl/>
              </w:rPr>
              <w:fldChar w:fldCharType="begin"/>
            </w:r>
            <w:r w:rsidR="00CC5848">
              <w:rPr>
                <w:noProof/>
                <w:webHidden/>
                <w:rtl/>
              </w:rPr>
              <w:instrText xml:space="preserve"> </w:instrText>
            </w:r>
            <w:r w:rsidR="00CC5848">
              <w:rPr>
                <w:noProof/>
                <w:webHidden/>
              </w:rPr>
              <w:instrText>PAGEREF</w:instrText>
            </w:r>
            <w:r w:rsidR="00CC5848">
              <w:rPr>
                <w:noProof/>
                <w:webHidden/>
                <w:rtl/>
              </w:rPr>
              <w:instrText xml:space="preserve"> _</w:instrText>
            </w:r>
            <w:r w:rsidR="00CC5848">
              <w:rPr>
                <w:noProof/>
                <w:webHidden/>
              </w:rPr>
              <w:instrText>Toc148906833 \h</w:instrText>
            </w:r>
            <w:r w:rsidR="00CC5848">
              <w:rPr>
                <w:noProof/>
                <w:webHidden/>
                <w:rtl/>
              </w:rPr>
              <w:instrText xml:space="preserve"> </w:instrText>
            </w:r>
            <w:r w:rsidR="00CC5848">
              <w:rPr>
                <w:noProof/>
                <w:webHidden/>
                <w:rtl/>
              </w:rPr>
            </w:r>
            <w:r w:rsidR="00CC5848">
              <w:rPr>
                <w:noProof/>
                <w:webHidden/>
                <w:rtl/>
              </w:rPr>
              <w:fldChar w:fldCharType="separate"/>
            </w:r>
            <w:r w:rsidR="008A786B">
              <w:rPr>
                <w:noProof/>
                <w:webHidden/>
                <w:rtl/>
                <w:lang w:bidi="ar-SA"/>
              </w:rPr>
              <w:t>1</w:t>
            </w:r>
            <w:r w:rsidR="00CC5848">
              <w:rPr>
                <w:noProof/>
                <w:webHidden/>
                <w:rtl/>
              </w:rPr>
              <w:fldChar w:fldCharType="end"/>
            </w:r>
          </w:hyperlink>
        </w:p>
        <w:p w14:paraId="7FA39167" w14:textId="7BB0A0CE" w:rsidR="00CC5848" w:rsidRDefault="00CC5848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8906834" w:history="1">
            <w:r w:rsidRPr="00932E63">
              <w:rPr>
                <w:rStyle w:val="Hyperlink"/>
                <w:noProof/>
                <w:rtl/>
              </w:rPr>
              <w:t>۱-١. طراح</w:t>
            </w:r>
            <w:r w:rsidRPr="00932E63">
              <w:rPr>
                <w:rStyle w:val="Hyperlink"/>
                <w:rFonts w:hint="cs"/>
                <w:noProof/>
                <w:rtl/>
              </w:rPr>
              <w:t>ی</w:t>
            </w:r>
            <w:r w:rsidRPr="00932E63">
              <w:rPr>
                <w:rStyle w:val="Hyperlink"/>
                <w:noProof/>
                <w:rtl/>
              </w:rPr>
              <w:t xml:space="preserve"> جدول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890683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8A786B">
              <w:rPr>
                <w:noProof/>
                <w:webHidden/>
                <w:rtl/>
                <w:lang w:bidi="ar-SA"/>
              </w:rPr>
              <w:t>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10E1F65" w14:textId="609E17B0" w:rsidR="00CC5848" w:rsidRDefault="00CC5848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8906835" w:history="1">
            <w:r w:rsidRPr="00932E63">
              <w:rPr>
                <w:rStyle w:val="Hyperlink"/>
                <w:noProof/>
                <w:rtl/>
              </w:rPr>
              <w:t>١-٢. طراح</w:t>
            </w:r>
            <w:r w:rsidRPr="00932E63">
              <w:rPr>
                <w:rStyle w:val="Hyperlink"/>
                <w:rFonts w:hint="cs"/>
                <w:noProof/>
                <w:rtl/>
              </w:rPr>
              <w:t>ی</w:t>
            </w:r>
            <w:r w:rsidRPr="00932E63">
              <w:rPr>
                <w:rStyle w:val="Hyperlink"/>
                <w:noProof/>
                <w:rtl/>
              </w:rPr>
              <w:t xml:space="preserve"> نمودار </w:t>
            </w:r>
            <w:r w:rsidRPr="00932E63">
              <w:rPr>
                <w:rStyle w:val="Hyperlink"/>
                <w:noProof/>
              </w:rPr>
              <w:t>ER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890683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8A786B">
              <w:rPr>
                <w:noProof/>
                <w:webHidden/>
                <w:rtl/>
                <w:lang w:bidi="ar-SA"/>
              </w:rPr>
              <w:t>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5D72CA6" w14:textId="07320583" w:rsidR="00CC5848" w:rsidRDefault="00CC5848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8906836" w:history="1">
            <w:r w:rsidRPr="00932E63">
              <w:rPr>
                <w:rStyle w:val="Hyperlink"/>
                <w:noProof/>
                <w:rtl/>
              </w:rPr>
              <w:t>١-٣. خصوص</w:t>
            </w:r>
            <w:r w:rsidRPr="00932E63">
              <w:rPr>
                <w:rStyle w:val="Hyperlink"/>
                <w:rFonts w:hint="cs"/>
                <w:noProof/>
                <w:rtl/>
              </w:rPr>
              <w:t>ی</w:t>
            </w:r>
            <w:r w:rsidRPr="00932E63">
              <w:rPr>
                <w:rStyle w:val="Hyperlink"/>
                <w:rFonts w:hint="eastAsia"/>
                <w:noProof/>
                <w:rtl/>
              </w:rPr>
              <w:t>ات</w:t>
            </w:r>
            <w:r w:rsidRPr="00932E63">
              <w:rPr>
                <w:rStyle w:val="Hyperlink"/>
                <w:noProof/>
                <w:rtl/>
              </w:rPr>
              <w:t xml:space="preserve"> چند مقدار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890683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8A786B">
              <w:rPr>
                <w:noProof/>
                <w:webHidden/>
                <w:rtl/>
                <w:lang w:bidi="ar-SA"/>
              </w:rPr>
              <w:t>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AD8B6AB" w14:textId="11158F58" w:rsidR="00CC5848" w:rsidRDefault="00CC5848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8906837" w:history="1">
            <w:r w:rsidRPr="00932E63">
              <w:rPr>
                <w:rStyle w:val="Hyperlink"/>
                <w:noProof/>
                <w:rtl/>
              </w:rPr>
              <w:t>١-٤. د</w:t>
            </w:r>
            <w:r w:rsidRPr="00932E63">
              <w:rPr>
                <w:rStyle w:val="Hyperlink"/>
                <w:rFonts w:hint="cs"/>
                <w:noProof/>
                <w:rtl/>
              </w:rPr>
              <w:t>ی</w:t>
            </w:r>
            <w:r w:rsidRPr="00932E63">
              <w:rPr>
                <w:rStyle w:val="Hyperlink"/>
                <w:rFonts w:hint="eastAsia"/>
                <w:noProof/>
                <w:rtl/>
              </w:rPr>
              <w:t>اگرام</w:t>
            </w:r>
            <w:r w:rsidRPr="00932E63">
              <w:rPr>
                <w:rStyle w:val="Hyperlink"/>
                <w:noProof/>
                <w:rtl/>
              </w:rPr>
              <w:t xml:space="preserve"> جداول در </w:t>
            </w:r>
            <w:r w:rsidRPr="00932E63">
              <w:rPr>
                <w:rStyle w:val="Hyperlink"/>
                <w:noProof/>
              </w:rPr>
              <w:t>sqldbm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890683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8A786B">
              <w:rPr>
                <w:noProof/>
                <w:webHidden/>
                <w:rtl/>
                <w:lang w:bidi="ar-SA"/>
              </w:rPr>
              <w:t>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6E49A36" w14:textId="5013CC75" w:rsidR="00CC5848" w:rsidRDefault="00CC5848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8906838" w:history="1">
            <w:r w:rsidRPr="00932E63">
              <w:rPr>
                <w:rStyle w:val="Hyperlink"/>
                <w:b/>
                <w:bCs/>
                <w:noProof/>
                <w:rtl/>
              </w:rPr>
              <w:t>پاسخ ۲</w:t>
            </w:r>
            <w:r w:rsidRPr="00932E63">
              <w:rPr>
                <w:rStyle w:val="Hyperlink"/>
                <w:noProof/>
                <w:rtl/>
              </w:rPr>
              <w:t xml:space="preserve"> </w:t>
            </w:r>
            <w:r w:rsidRPr="00932E63">
              <w:rPr>
                <w:rStyle w:val="Hyperlink"/>
                <w:rFonts w:ascii="Arial" w:hAnsi="Arial" w:cs="Arial"/>
                <w:b/>
                <w:bCs/>
                <w:noProof/>
                <w:rtl/>
              </w:rPr>
              <w:t>–</w:t>
            </w:r>
            <w:r w:rsidRPr="00932E63">
              <w:rPr>
                <w:rStyle w:val="Hyperlink"/>
                <w:b/>
                <w:bCs/>
                <w:noProof/>
                <w:rtl/>
              </w:rPr>
              <w:t xml:space="preserve"> نصب نرم‌افزارها</w:t>
            </w:r>
            <w:r w:rsidRPr="00932E63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Pr="00932E63">
              <w:rPr>
                <w:rStyle w:val="Hyperlink"/>
                <w:b/>
                <w:bCs/>
                <w:noProof/>
                <w:rtl/>
              </w:rPr>
              <w:t xml:space="preserve"> مورد ن</w:t>
            </w:r>
            <w:r w:rsidRPr="00932E63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Pr="00932E63">
              <w:rPr>
                <w:rStyle w:val="Hyperlink"/>
                <w:rFonts w:hint="eastAsia"/>
                <w:b/>
                <w:bCs/>
                <w:noProof/>
                <w:rtl/>
              </w:rPr>
              <w:t>از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890683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8A786B">
              <w:rPr>
                <w:noProof/>
                <w:webHidden/>
                <w:rtl/>
                <w:lang w:bidi="ar-SA"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AFCC629" w14:textId="297AB746" w:rsidR="00CC5848" w:rsidRDefault="00CC5848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8906839" w:history="1">
            <w:r w:rsidRPr="00932E63">
              <w:rPr>
                <w:rStyle w:val="Hyperlink"/>
                <w:noProof/>
                <w:rtl/>
              </w:rPr>
              <w:t>٢-١. نرم‌افزار جا</w:t>
            </w:r>
            <w:r w:rsidRPr="00932E63">
              <w:rPr>
                <w:rStyle w:val="Hyperlink"/>
                <w:rFonts w:hint="cs"/>
                <w:noProof/>
                <w:rtl/>
              </w:rPr>
              <w:t>ی</w:t>
            </w:r>
            <w:r w:rsidRPr="00932E63">
              <w:rPr>
                <w:rStyle w:val="Hyperlink"/>
                <w:rFonts w:hint="eastAsia"/>
                <w:noProof/>
                <w:rtl/>
              </w:rPr>
              <w:t>گز</w:t>
            </w:r>
            <w:r w:rsidRPr="00932E63">
              <w:rPr>
                <w:rStyle w:val="Hyperlink"/>
                <w:rFonts w:hint="cs"/>
                <w:noProof/>
                <w:rtl/>
              </w:rPr>
              <w:t>ی</w:t>
            </w:r>
            <w:r w:rsidRPr="00932E63">
              <w:rPr>
                <w:rStyle w:val="Hyperlink"/>
                <w:rFonts w:hint="eastAsia"/>
                <w:noProof/>
                <w:rtl/>
              </w:rPr>
              <w:t>ن</w:t>
            </w:r>
            <w:r w:rsidRPr="00932E63">
              <w:rPr>
                <w:rStyle w:val="Hyperlink"/>
                <w:noProof/>
                <w:rtl/>
              </w:rPr>
              <w:t xml:space="preserve"> </w:t>
            </w:r>
            <w:r w:rsidRPr="00932E63">
              <w:rPr>
                <w:rStyle w:val="Hyperlink"/>
                <w:noProof/>
              </w:rPr>
              <w:t>dbeaver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890683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8A786B">
              <w:rPr>
                <w:noProof/>
                <w:webHidden/>
                <w:rtl/>
                <w:lang w:bidi="ar-SA"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E4AE3BE" w14:textId="1ACE4B50" w:rsidR="00CC5848" w:rsidRPr="00CC5848" w:rsidRDefault="00CC5848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b/>
              <w:bCs/>
              <w:noProof/>
              <w:color w:val="auto"/>
              <w:sz w:val="22"/>
              <w:szCs w:val="22"/>
              <w:rtl/>
              <w:lang w:bidi="ar-SA"/>
            </w:rPr>
          </w:pPr>
          <w:hyperlink w:anchor="_Toc148906840" w:history="1">
            <w:r w:rsidRPr="00CC5848">
              <w:rPr>
                <w:rStyle w:val="Hyperlink"/>
                <w:b/>
                <w:bCs/>
                <w:noProof/>
                <w:rtl/>
              </w:rPr>
              <w:t xml:space="preserve">پاسخ </w:t>
            </w:r>
            <w:r w:rsidRPr="00D31E19">
              <w:rPr>
                <w:rStyle w:val="Hyperlink"/>
                <w:b/>
                <w:bCs/>
                <w:noProof/>
                <w:rtl/>
              </w:rPr>
              <w:t>٣</w:t>
            </w:r>
            <w:r w:rsidRPr="00CC5848">
              <w:rPr>
                <w:rStyle w:val="Hyperlink"/>
                <w:rFonts w:cs="B Titr"/>
                <w:b/>
                <w:bCs/>
                <w:noProof/>
                <w:rtl/>
              </w:rPr>
              <w:t xml:space="preserve"> </w:t>
            </w:r>
            <w:r w:rsidRPr="00CC5848">
              <w:rPr>
                <w:rStyle w:val="Hyperlink"/>
                <w:rFonts w:ascii="Arial" w:hAnsi="Arial" w:cs="Arial"/>
                <w:b/>
                <w:bCs/>
                <w:noProof/>
                <w:rtl/>
              </w:rPr>
              <w:t>–</w:t>
            </w:r>
            <w:r w:rsidRPr="00CC5848">
              <w:rPr>
                <w:rStyle w:val="Hyperlink"/>
                <w:b/>
                <w:bCs/>
                <w:noProof/>
                <w:rtl/>
              </w:rPr>
              <w:t xml:space="preserve"> وارد کردن جداول</w:t>
            </w:r>
            <w:r w:rsidRPr="00CC5848">
              <w:rPr>
                <w:b/>
                <w:bCs/>
                <w:noProof/>
                <w:webHidden/>
                <w:rtl/>
              </w:rPr>
              <w:tab/>
            </w:r>
            <w:r w:rsidRPr="00B95F10">
              <w:rPr>
                <w:noProof/>
                <w:webHidden/>
                <w:rtl/>
              </w:rPr>
              <w:fldChar w:fldCharType="begin"/>
            </w:r>
            <w:r w:rsidRPr="00B95F10">
              <w:rPr>
                <w:noProof/>
                <w:webHidden/>
                <w:rtl/>
              </w:rPr>
              <w:instrText xml:space="preserve"> </w:instrText>
            </w:r>
            <w:r w:rsidRPr="00B95F10">
              <w:rPr>
                <w:noProof/>
                <w:webHidden/>
              </w:rPr>
              <w:instrText>PAGEREF</w:instrText>
            </w:r>
            <w:r w:rsidRPr="00B95F10">
              <w:rPr>
                <w:noProof/>
                <w:webHidden/>
                <w:rtl/>
              </w:rPr>
              <w:instrText xml:space="preserve"> _</w:instrText>
            </w:r>
            <w:r w:rsidRPr="00B95F10">
              <w:rPr>
                <w:noProof/>
                <w:webHidden/>
              </w:rPr>
              <w:instrText>Toc148906840 \h</w:instrText>
            </w:r>
            <w:r w:rsidRPr="00B95F10">
              <w:rPr>
                <w:noProof/>
                <w:webHidden/>
                <w:rtl/>
              </w:rPr>
              <w:instrText xml:space="preserve"> </w:instrText>
            </w:r>
            <w:r w:rsidRPr="00B95F10">
              <w:rPr>
                <w:noProof/>
                <w:webHidden/>
                <w:rtl/>
              </w:rPr>
            </w:r>
            <w:r w:rsidRPr="00B95F10">
              <w:rPr>
                <w:noProof/>
                <w:webHidden/>
                <w:rtl/>
              </w:rPr>
              <w:fldChar w:fldCharType="separate"/>
            </w:r>
            <w:r w:rsidR="008A786B">
              <w:rPr>
                <w:noProof/>
                <w:webHidden/>
                <w:rtl/>
                <w:lang w:bidi="ar-SA"/>
              </w:rPr>
              <w:t>5</w:t>
            </w:r>
            <w:r w:rsidRPr="00B95F10">
              <w:rPr>
                <w:noProof/>
                <w:webHidden/>
                <w:rtl/>
              </w:rPr>
              <w:fldChar w:fldCharType="end"/>
            </w:r>
          </w:hyperlink>
        </w:p>
        <w:p w14:paraId="5A0FC97D" w14:textId="6DDBB86B" w:rsidR="00CC5848" w:rsidRDefault="00CC5848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8906841" w:history="1">
            <w:r w:rsidRPr="00932E63">
              <w:rPr>
                <w:rStyle w:val="Hyperlink"/>
                <w:noProof/>
                <w:rtl/>
              </w:rPr>
              <w:t xml:space="preserve">٣-١. نمودار </w:t>
            </w:r>
            <w:r w:rsidRPr="00932E63">
              <w:rPr>
                <w:rStyle w:val="Hyperlink"/>
                <w:noProof/>
              </w:rPr>
              <w:t>ER</w:t>
            </w:r>
            <w:r w:rsidRPr="00932E63">
              <w:rPr>
                <w:rStyle w:val="Hyperlink"/>
                <w:noProof/>
                <w:rtl/>
              </w:rPr>
              <w:t xml:space="preserve"> در نرم‌افزار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890684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8A786B">
              <w:rPr>
                <w:noProof/>
                <w:webHidden/>
                <w:rtl/>
                <w:lang w:bidi="ar-SA"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2AB1959B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78CCA3B1" w14:textId="77777777" w:rsidR="004F26FC" w:rsidRDefault="004F26FC" w:rsidP="00B30DDB">
      <w:pPr>
        <w:ind w:firstLine="0"/>
        <w:rPr>
          <w:color w:val="auto"/>
          <w:sz w:val="28"/>
          <w:rtl/>
        </w:rPr>
      </w:pPr>
    </w:p>
    <w:p w14:paraId="55119750" w14:textId="1EE6C6CF" w:rsidR="00B30DDB" w:rsidRDefault="00B30DDB" w:rsidP="00B30DDB">
      <w:pPr>
        <w:ind w:firstLine="0"/>
        <w:rPr>
          <w:color w:val="auto"/>
          <w:sz w:val="28"/>
          <w:rtl/>
        </w:rPr>
      </w:pPr>
    </w:p>
    <w:p w14:paraId="1665B883" w14:textId="77777777" w:rsidR="00B30DDB" w:rsidRDefault="00B30DDB" w:rsidP="00B30DDB">
      <w:pPr>
        <w:ind w:firstLine="0"/>
        <w:rPr>
          <w:color w:val="auto"/>
          <w:sz w:val="28"/>
          <w:rtl/>
        </w:rPr>
      </w:pPr>
    </w:p>
    <w:p w14:paraId="57642DBD" w14:textId="77777777" w:rsidR="00B30DDB" w:rsidRDefault="00B30DDB" w:rsidP="00B30DDB">
      <w:pPr>
        <w:ind w:firstLine="0"/>
        <w:rPr>
          <w:color w:val="auto"/>
          <w:sz w:val="28"/>
          <w:rtl/>
        </w:rPr>
      </w:pPr>
      <w:r w:rsidRPr="00FF08C0">
        <w:rPr>
          <w:color w:val="auto"/>
          <w:sz w:val="28"/>
          <w:rtl/>
        </w:rPr>
        <w:br w:type="page"/>
      </w:r>
    </w:p>
    <w:p w14:paraId="623F10D4" w14:textId="2C04F401" w:rsidR="00B30DDB" w:rsidRDefault="00B30DDB" w:rsidP="00B30DDB">
      <w:pPr>
        <w:ind w:firstLine="0"/>
        <w:rPr>
          <w:color w:val="auto"/>
          <w:sz w:val="28"/>
          <w:rtl/>
        </w:rPr>
        <w:sectPr w:rsidR="00B30DDB" w:rsidSect="00CD7E88">
          <w:footerReference w:type="default" r:id="rId11"/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 w:start="1"/>
          <w:cols w:space="708"/>
          <w:bidi/>
          <w:rtlGutter/>
          <w:docGrid w:linePitch="360"/>
        </w:sectPr>
      </w:pPr>
    </w:p>
    <w:p w14:paraId="1FC3ECEA" w14:textId="65FDE5E9" w:rsidR="00537691" w:rsidRPr="003F51BC" w:rsidRDefault="0089708E" w:rsidP="00CD7E88">
      <w:pPr>
        <w:pStyle w:val="Heading1"/>
        <w:rPr>
          <w:rFonts w:asciiTheme="minorHAnsi" w:hAnsiTheme="minorHAnsi"/>
          <w:rtl/>
        </w:rPr>
      </w:pPr>
      <w:bookmarkStart w:id="3" w:name="_Toc148906833"/>
      <w:r>
        <w:rPr>
          <w:rFonts w:hint="cs"/>
          <w:b/>
          <w:bCs/>
          <w:rtl/>
        </w:rPr>
        <w:lastRenderedPageBreak/>
        <w:t>پ</w:t>
      </w:r>
      <w:r w:rsidR="00405A15">
        <w:rPr>
          <w:rFonts w:hint="cs"/>
          <w:b/>
          <w:bCs/>
          <w:rtl/>
        </w:rPr>
        <w:t>اسخ</w:t>
      </w:r>
      <w:r>
        <w:rPr>
          <w:rFonts w:hint="cs"/>
          <w:b/>
          <w:bCs/>
          <w:rtl/>
        </w:rPr>
        <w:t xml:space="preserve"> </w:t>
      </w:r>
      <w:r w:rsidR="00CC5848">
        <w:rPr>
          <w:rFonts w:cs="B Nazanin" w:hint="cs"/>
          <w:b/>
          <w:bCs/>
          <w:rtl/>
        </w:rPr>
        <w:t>١</w:t>
      </w:r>
      <w:r w:rsidR="008D59EA">
        <w:t xml:space="preserve">- </w:t>
      </w:r>
      <w:r w:rsidR="00405A15">
        <w:rPr>
          <w:rFonts w:hint="cs"/>
          <w:b/>
          <w:bCs/>
          <w:rtl/>
        </w:rPr>
        <w:t xml:space="preserve"> </w:t>
      </w:r>
      <w:r w:rsidR="003A4EE5">
        <w:rPr>
          <w:rFonts w:hint="cs"/>
          <w:b/>
          <w:bCs/>
          <w:rtl/>
        </w:rPr>
        <w:t>طراحی پایگاه‌داده برای سامانه تغذیه</w:t>
      </w:r>
      <w:bookmarkEnd w:id="3"/>
    </w:p>
    <w:p w14:paraId="2FD7467B" w14:textId="02A9EDF2" w:rsidR="00405A15" w:rsidRDefault="00405A15" w:rsidP="00163075">
      <w:pPr>
        <w:ind w:firstLine="0"/>
        <w:jc w:val="left"/>
        <w:rPr>
          <w:rtl/>
        </w:rPr>
      </w:pPr>
    </w:p>
    <w:p w14:paraId="696CFE49" w14:textId="05B52F28" w:rsidR="00C12904" w:rsidRPr="00ED65A3" w:rsidRDefault="008B46ED" w:rsidP="00ED65A3">
      <w:pPr>
        <w:pStyle w:val="Heading2"/>
      </w:pPr>
      <w:bookmarkStart w:id="4" w:name="_Toc148906834"/>
      <w:r w:rsidRPr="00ED65A3">
        <w:rPr>
          <w:rStyle w:val="Heading2Char"/>
          <w:rFonts w:hint="cs"/>
          <w:b/>
          <w:bCs/>
          <w:rtl/>
        </w:rPr>
        <w:t>۱-</w:t>
      </w:r>
      <w:r w:rsidR="00CC5848">
        <w:rPr>
          <w:rStyle w:val="Heading2Char"/>
          <w:rFonts w:hint="cs"/>
          <w:b/>
          <w:bCs/>
          <w:rtl/>
        </w:rPr>
        <w:t>١</w:t>
      </w:r>
      <w:r w:rsidR="003F51BC" w:rsidRPr="00ED65A3">
        <w:rPr>
          <w:rStyle w:val="Heading2Char"/>
          <w:rFonts w:hint="cs"/>
          <w:b/>
          <w:bCs/>
          <w:rtl/>
        </w:rPr>
        <w:t>.</w:t>
      </w:r>
      <w:r w:rsidR="00A97254" w:rsidRPr="00ED65A3">
        <w:rPr>
          <w:rStyle w:val="Heading2Char"/>
          <w:rFonts w:hint="cs"/>
          <w:b/>
          <w:bCs/>
          <w:rtl/>
        </w:rPr>
        <w:t xml:space="preserve"> </w:t>
      </w:r>
      <w:r w:rsidR="00F77EC9" w:rsidRPr="00ED65A3">
        <w:rPr>
          <w:rStyle w:val="Heading2Char"/>
          <w:rFonts w:hint="cs"/>
          <w:b/>
          <w:bCs/>
          <w:rtl/>
        </w:rPr>
        <w:t xml:space="preserve">طراحی </w:t>
      </w:r>
      <w:r w:rsidR="00F3399C" w:rsidRPr="00ED65A3">
        <w:rPr>
          <w:rStyle w:val="Heading2Char"/>
          <w:rFonts w:hint="cs"/>
          <w:b/>
          <w:bCs/>
          <w:rtl/>
        </w:rPr>
        <w:t>جدول</w:t>
      </w:r>
      <w:bookmarkEnd w:id="4"/>
    </w:p>
    <w:tbl>
      <w:tblPr>
        <w:tblStyle w:val="GridTable5Dark-Accent3"/>
        <w:bidiVisual/>
        <w:tblW w:w="0" w:type="auto"/>
        <w:tblInd w:w="55" w:type="dxa"/>
        <w:tblLook w:val="04A0" w:firstRow="1" w:lastRow="0" w:firstColumn="1" w:lastColumn="0" w:noHBand="0" w:noVBand="1"/>
      </w:tblPr>
      <w:tblGrid>
        <w:gridCol w:w="787"/>
        <w:gridCol w:w="1679"/>
        <w:gridCol w:w="2175"/>
        <w:gridCol w:w="4061"/>
      </w:tblGrid>
      <w:tr w:rsidR="00F77EC9" w14:paraId="56C76FF5" w14:textId="77777777" w:rsidTr="009D67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  <w:vAlign w:val="center"/>
          </w:tcPr>
          <w:p w14:paraId="0E493B73" w14:textId="77777777" w:rsidR="00F77EC9" w:rsidRDefault="00F77EC9" w:rsidP="009D67E1">
            <w:pPr>
              <w:pStyle w:val="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ردیف</w:t>
            </w:r>
          </w:p>
        </w:tc>
        <w:tc>
          <w:tcPr>
            <w:tcW w:w="1694" w:type="dxa"/>
            <w:vAlign w:val="center"/>
          </w:tcPr>
          <w:p w14:paraId="2A7A660C" w14:textId="77777777" w:rsidR="00F77EC9" w:rsidRDefault="00F77EC9" w:rsidP="009D67E1">
            <w:pPr>
              <w:pStyle w:val="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کاربر</w:t>
            </w:r>
          </w:p>
        </w:tc>
        <w:tc>
          <w:tcPr>
            <w:tcW w:w="2244" w:type="dxa"/>
            <w:vAlign w:val="center"/>
          </w:tcPr>
          <w:p w14:paraId="34A9A7D6" w14:textId="77777777" w:rsidR="00F77EC9" w:rsidRDefault="00F77EC9" w:rsidP="009D67E1">
            <w:pPr>
              <w:pStyle w:val="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امکانات</w:t>
            </w:r>
          </w:p>
        </w:tc>
        <w:tc>
          <w:tcPr>
            <w:tcW w:w="4234" w:type="dxa"/>
            <w:vAlign w:val="center"/>
          </w:tcPr>
          <w:p w14:paraId="6B988F89" w14:textId="77777777" w:rsidR="00F77EC9" w:rsidRDefault="00F77EC9" w:rsidP="009D67E1">
            <w:pPr>
              <w:pStyle w:val="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فیلدها</w:t>
            </w:r>
          </w:p>
        </w:tc>
      </w:tr>
      <w:tr w:rsidR="00F77EC9" w14:paraId="6DDD3E47" w14:textId="77777777" w:rsidTr="009D67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  <w:vAlign w:val="center"/>
          </w:tcPr>
          <w:p w14:paraId="3C1EE724" w14:textId="77777777" w:rsidR="00F77EC9" w:rsidRDefault="00F77EC9" w:rsidP="009D67E1">
            <w:pPr>
              <w:pStyle w:val="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694" w:type="dxa"/>
            <w:vAlign w:val="center"/>
          </w:tcPr>
          <w:p w14:paraId="08962174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دانشجو/استاد</w:t>
            </w:r>
          </w:p>
        </w:tc>
        <w:tc>
          <w:tcPr>
            <w:tcW w:w="2244" w:type="dxa"/>
            <w:vAlign w:val="center"/>
          </w:tcPr>
          <w:p w14:paraId="028E1CA9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رزرو غذا</w:t>
            </w:r>
          </w:p>
        </w:tc>
        <w:tc>
          <w:tcPr>
            <w:tcW w:w="4234" w:type="dxa"/>
            <w:vAlign w:val="center"/>
          </w:tcPr>
          <w:p w14:paraId="20EE37BE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نام سلف و غذا</w:t>
            </w:r>
          </w:p>
        </w:tc>
      </w:tr>
      <w:tr w:rsidR="00F77EC9" w14:paraId="44B9909F" w14:textId="77777777" w:rsidTr="009D67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  <w:vAlign w:val="center"/>
          </w:tcPr>
          <w:p w14:paraId="5BAB1ADC" w14:textId="77777777" w:rsidR="00F77EC9" w:rsidRDefault="00F77EC9" w:rsidP="009D67E1">
            <w:pPr>
              <w:pStyle w:val="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694" w:type="dxa"/>
            <w:vAlign w:val="center"/>
          </w:tcPr>
          <w:p w14:paraId="4E324782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دانشجو/استاد</w:t>
            </w:r>
          </w:p>
        </w:tc>
        <w:tc>
          <w:tcPr>
            <w:tcW w:w="2244" w:type="dxa"/>
            <w:vAlign w:val="center"/>
          </w:tcPr>
          <w:p w14:paraId="79EE1B0B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شارژ حساب</w:t>
            </w:r>
          </w:p>
        </w:tc>
        <w:tc>
          <w:tcPr>
            <w:tcW w:w="4234" w:type="dxa"/>
            <w:vAlign w:val="center"/>
          </w:tcPr>
          <w:p w14:paraId="3E906683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تاریخ درخواست، مقدار افزایش، وضعیت درخواست</w:t>
            </w:r>
          </w:p>
        </w:tc>
      </w:tr>
      <w:tr w:rsidR="00F77EC9" w14:paraId="3B2A0EDC" w14:textId="77777777" w:rsidTr="009D67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  <w:vAlign w:val="center"/>
          </w:tcPr>
          <w:p w14:paraId="1DEE0638" w14:textId="77777777" w:rsidR="00F77EC9" w:rsidRDefault="00F77EC9" w:rsidP="009D67E1">
            <w:pPr>
              <w:pStyle w:val="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1694" w:type="dxa"/>
            <w:vAlign w:val="center"/>
          </w:tcPr>
          <w:p w14:paraId="4F715FBE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دانشجو</w:t>
            </w:r>
          </w:p>
        </w:tc>
        <w:tc>
          <w:tcPr>
            <w:tcW w:w="2244" w:type="dxa"/>
            <w:vAlign w:val="center"/>
          </w:tcPr>
          <w:p w14:paraId="4B72EE37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اتقال اعتبار</w:t>
            </w:r>
          </w:p>
        </w:tc>
        <w:tc>
          <w:tcPr>
            <w:tcW w:w="4234" w:type="dxa"/>
            <w:vAlign w:val="center"/>
          </w:tcPr>
          <w:p w14:paraId="132986EE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تاریخ درخواست، حساب مقصد، وضعیت درخواست، مقدار انتقال</w:t>
            </w:r>
          </w:p>
        </w:tc>
      </w:tr>
      <w:tr w:rsidR="00F77EC9" w14:paraId="18C173B2" w14:textId="77777777" w:rsidTr="009D67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  <w:vAlign w:val="center"/>
          </w:tcPr>
          <w:p w14:paraId="5788E2D1" w14:textId="77777777" w:rsidR="00F77EC9" w:rsidRDefault="00F77EC9" w:rsidP="009D67E1">
            <w:pPr>
              <w:pStyle w:val="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1694" w:type="dxa"/>
            <w:vAlign w:val="center"/>
          </w:tcPr>
          <w:p w14:paraId="39723E0C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دانشجو</w:t>
            </w:r>
          </w:p>
        </w:tc>
        <w:tc>
          <w:tcPr>
            <w:tcW w:w="2244" w:type="dxa"/>
            <w:vAlign w:val="center"/>
          </w:tcPr>
          <w:p w14:paraId="6EC32F31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درخواست کد فراموشی</w:t>
            </w:r>
          </w:p>
        </w:tc>
        <w:tc>
          <w:tcPr>
            <w:tcW w:w="4234" w:type="dxa"/>
            <w:vAlign w:val="center"/>
          </w:tcPr>
          <w:p w14:paraId="50F66D07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زمان درخواست، مدت اعتبار</w:t>
            </w:r>
          </w:p>
        </w:tc>
      </w:tr>
      <w:tr w:rsidR="00F77EC9" w14:paraId="3A561554" w14:textId="77777777" w:rsidTr="009D67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  <w:vAlign w:val="center"/>
          </w:tcPr>
          <w:p w14:paraId="50803873" w14:textId="77777777" w:rsidR="00F77EC9" w:rsidRDefault="00F77EC9" w:rsidP="009D67E1">
            <w:pPr>
              <w:pStyle w:val="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1694" w:type="dxa"/>
            <w:vAlign w:val="center"/>
          </w:tcPr>
          <w:p w14:paraId="620263E0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دانشجو</w:t>
            </w:r>
          </w:p>
        </w:tc>
        <w:tc>
          <w:tcPr>
            <w:tcW w:w="2244" w:type="dxa"/>
            <w:vAlign w:val="center"/>
          </w:tcPr>
          <w:p w14:paraId="10BE68E3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ایجاد گروه دوستان</w:t>
            </w:r>
          </w:p>
        </w:tc>
        <w:tc>
          <w:tcPr>
            <w:tcW w:w="4234" w:type="dxa"/>
            <w:vAlign w:val="center"/>
          </w:tcPr>
          <w:p w14:paraId="73CA7E24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نام گروه، توضیحات، دانشجوهای عضو گروه</w:t>
            </w:r>
          </w:p>
        </w:tc>
      </w:tr>
      <w:tr w:rsidR="00F77EC9" w14:paraId="0A1201D1" w14:textId="77777777" w:rsidTr="009D67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  <w:vAlign w:val="center"/>
          </w:tcPr>
          <w:p w14:paraId="137D00E0" w14:textId="77777777" w:rsidR="00F77EC9" w:rsidRDefault="00F77EC9" w:rsidP="009D67E1">
            <w:pPr>
              <w:pStyle w:val="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6</w:t>
            </w:r>
          </w:p>
        </w:tc>
        <w:tc>
          <w:tcPr>
            <w:tcW w:w="1694" w:type="dxa"/>
            <w:vAlign w:val="center"/>
          </w:tcPr>
          <w:p w14:paraId="3D973E2F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دانشجو</w:t>
            </w:r>
          </w:p>
        </w:tc>
        <w:tc>
          <w:tcPr>
            <w:tcW w:w="2244" w:type="dxa"/>
            <w:vAlign w:val="center"/>
          </w:tcPr>
          <w:p w14:paraId="6E395C60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اضافه کردن دانشجو به گروه دوستان</w:t>
            </w:r>
          </w:p>
        </w:tc>
        <w:tc>
          <w:tcPr>
            <w:tcW w:w="4234" w:type="dxa"/>
            <w:vAlign w:val="center"/>
          </w:tcPr>
          <w:p w14:paraId="2999BDC5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دانشجوی اضافه شده</w:t>
            </w:r>
          </w:p>
        </w:tc>
      </w:tr>
      <w:tr w:rsidR="00F77EC9" w14:paraId="180C6748" w14:textId="77777777" w:rsidTr="009D67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  <w:vAlign w:val="center"/>
          </w:tcPr>
          <w:p w14:paraId="6FDC5AD5" w14:textId="77777777" w:rsidR="00F77EC9" w:rsidRDefault="00F77EC9" w:rsidP="009D67E1">
            <w:pPr>
              <w:pStyle w:val="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7</w:t>
            </w:r>
          </w:p>
        </w:tc>
        <w:tc>
          <w:tcPr>
            <w:tcW w:w="1694" w:type="dxa"/>
            <w:vAlign w:val="center"/>
          </w:tcPr>
          <w:p w14:paraId="73958826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مدیر سامانه</w:t>
            </w:r>
          </w:p>
        </w:tc>
        <w:tc>
          <w:tcPr>
            <w:tcW w:w="2244" w:type="dxa"/>
            <w:vAlign w:val="center"/>
          </w:tcPr>
          <w:p w14:paraId="4A9513DD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تعریف کاربر</w:t>
            </w:r>
          </w:p>
        </w:tc>
        <w:tc>
          <w:tcPr>
            <w:tcW w:w="4234" w:type="dxa"/>
            <w:vAlign w:val="center"/>
          </w:tcPr>
          <w:p w14:paraId="5427DB14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نام، نام خانوادگی، شماره دانشجویی</w:t>
            </w:r>
          </w:p>
        </w:tc>
      </w:tr>
      <w:tr w:rsidR="00F77EC9" w14:paraId="3E414A08" w14:textId="77777777" w:rsidTr="009D67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  <w:vAlign w:val="center"/>
          </w:tcPr>
          <w:p w14:paraId="2EE306E8" w14:textId="77777777" w:rsidR="00F77EC9" w:rsidRDefault="00F77EC9" w:rsidP="009D67E1">
            <w:pPr>
              <w:pStyle w:val="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8</w:t>
            </w:r>
          </w:p>
        </w:tc>
        <w:tc>
          <w:tcPr>
            <w:tcW w:w="1694" w:type="dxa"/>
            <w:vAlign w:val="center"/>
          </w:tcPr>
          <w:p w14:paraId="568CAC46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مدیر سامانه</w:t>
            </w:r>
          </w:p>
        </w:tc>
        <w:tc>
          <w:tcPr>
            <w:tcW w:w="2244" w:type="dxa"/>
            <w:vAlign w:val="center"/>
          </w:tcPr>
          <w:p w14:paraId="6DB9E9E5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مشخص کردن برنامه غذایی</w:t>
            </w:r>
          </w:p>
        </w:tc>
        <w:tc>
          <w:tcPr>
            <w:tcW w:w="4234" w:type="dxa"/>
            <w:vAlign w:val="center"/>
          </w:tcPr>
          <w:p w14:paraId="104EE8AF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برنامه غذایی هفته آینده</w:t>
            </w:r>
          </w:p>
        </w:tc>
      </w:tr>
      <w:tr w:rsidR="00F77EC9" w14:paraId="6E5ECBEA" w14:textId="77777777" w:rsidTr="009D67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  <w:vAlign w:val="center"/>
          </w:tcPr>
          <w:p w14:paraId="69C1E12E" w14:textId="77777777" w:rsidR="00F77EC9" w:rsidRDefault="00F77EC9" w:rsidP="009D67E1">
            <w:pPr>
              <w:pStyle w:val="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9</w:t>
            </w:r>
          </w:p>
        </w:tc>
        <w:tc>
          <w:tcPr>
            <w:tcW w:w="1694" w:type="dxa"/>
            <w:vAlign w:val="center"/>
          </w:tcPr>
          <w:p w14:paraId="4DE89E77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دانشجو</w:t>
            </w:r>
          </w:p>
        </w:tc>
        <w:tc>
          <w:tcPr>
            <w:tcW w:w="2244" w:type="dxa"/>
            <w:vAlign w:val="center"/>
          </w:tcPr>
          <w:p w14:paraId="701425A0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امتیاز دادن به غذا</w:t>
            </w:r>
          </w:p>
        </w:tc>
        <w:tc>
          <w:tcPr>
            <w:tcW w:w="4234" w:type="dxa"/>
            <w:vAlign w:val="center"/>
          </w:tcPr>
          <w:p w14:paraId="4FF468A1" w14:textId="77777777" w:rsidR="00F77EC9" w:rsidRDefault="00F77EC9" w:rsidP="009D67E1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امتیاز، غذا</w:t>
            </w:r>
          </w:p>
        </w:tc>
      </w:tr>
      <w:tr w:rsidR="00F77EC9" w14:paraId="449DA133" w14:textId="77777777" w:rsidTr="009D67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  <w:vAlign w:val="center"/>
          </w:tcPr>
          <w:p w14:paraId="45C1D1A2" w14:textId="77777777" w:rsidR="00F77EC9" w:rsidRDefault="00F77EC9" w:rsidP="009D67E1">
            <w:pPr>
              <w:pStyle w:val="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10</w:t>
            </w:r>
          </w:p>
        </w:tc>
        <w:tc>
          <w:tcPr>
            <w:tcW w:w="1694" w:type="dxa"/>
            <w:vAlign w:val="center"/>
          </w:tcPr>
          <w:p w14:paraId="379416FC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مدیر سامانه</w:t>
            </w:r>
          </w:p>
        </w:tc>
        <w:tc>
          <w:tcPr>
            <w:tcW w:w="2244" w:type="dxa"/>
            <w:vAlign w:val="center"/>
          </w:tcPr>
          <w:p w14:paraId="474280F0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ثبت اعلان</w:t>
            </w:r>
          </w:p>
        </w:tc>
        <w:tc>
          <w:tcPr>
            <w:tcW w:w="4234" w:type="dxa"/>
            <w:vAlign w:val="center"/>
          </w:tcPr>
          <w:p w14:paraId="5D59444A" w14:textId="77777777" w:rsidR="00F77EC9" w:rsidRDefault="00F77EC9" w:rsidP="009D67E1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تیتر، توضیحات</w:t>
            </w:r>
          </w:p>
        </w:tc>
      </w:tr>
    </w:tbl>
    <w:p w14:paraId="41F94246" w14:textId="4B2E9F3B" w:rsidR="00ED65A3" w:rsidRDefault="00CC5848" w:rsidP="00ED65A3">
      <w:pPr>
        <w:pStyle w:val="Heading2"/>
        <w:rPr>
          <w:rtl/>
        </w:rPr>
      </w:pPr>
      <w:bookmarkStart w:id="5" w:name="_Toc148906835"/>
      <w:r>
        <w:rPr>
          <w:rFonts w:hint="cs"/>
          <w:rtl/>
        </w:rPr>
        <w:t>١</w:t>
      </w:r>
      <w:r w:rsidR="00ED65A3" w:rsidRPr="00ED65A3">
        <w:rPr>
          <w:rFonts w:hint="cs"/>
          <w:rtl/>
        </w:rPr>
        <w:t>-</w:t>
      </w:r>
      <w:r>
        <w:rPr>
          <w:rFonts w:hint="cs"/>
          <w:rtl/>
        </w:rPr>
        <w:t>٢</w:t>
      </w:r>
      <w:r w:rsidR="00ED65A3" w:rsidRPr="00ED65A3">
        <w:rPr>
          <w:rFonts w:hint="cs"/>
          <w:rtl/>
        </w:rPr>
        <w:t xml:space="preserve">. طراحی نمودار </w:t>
      </w:r>
      <w:r w:rsidR="00ED65A3" w:rsidRPr="00ED65A3">
        <w:t>ER</w:t>
      </w:r>
      <w:bookmarkEnd w:id="5"/>
    </w:p>
    <w:p w14:paraId="57294D4B" w14:textId="49F1C9E8" w:rsidR="003E4D65" w:rsidRDefault="003E4D65" w:rsidP="003E4D65">
      <w:pPr>
        <w:rPr>
          <w:rtl/>
        </w:rPr>
      </w:pPr>
      <w:r>
        <w:rPr>
          <w:rFonts w:hint="cs"/>
          <w:rtl/>
        </w:rPr>
        <w:t xml:space="preserve">طراحی نمودار کمی با مدل تدریس شده در کلاس تفاوت دارد و بر اساس سایت </w:t>
      </w:r>
      <w:hyperlink r:id="rId12" w:history="1">
        <w:r w:rsidRPr="003E4D65">
          <w:rPr>
            <w:rStyle w:val="Hyperlink"/>
          </w:rPr>
          <w:t>GFG</w:t>
        </w:r>
      </w:hyperlink>
      <w:r>
        <w:rPr>
          <w:rFonts w:hint="cs"/>
          <w:rtl/>
        </w:rPr>
        <w:t xml:space="preserve"> است.</w:t>
      </w:r>
    </w:p>
    <w:p w14:paraId="5BDBADFC" w14:textId="61B87D5C" w:rsidR="003E4D65" w:rsidRPr="003E4D65" w:rsidRDefault="003E4D65" w:rsidP="003E4D65">
      <w:pPr>
        <w:rPr>
          <w:rtl/>
        </w:rPr>
      </w:pPr>
      <w:r>
        <w:rPr>
          <w:rFonts w:hint="cs"/>
          <w:noProof/>
          <w:rtl/>
          <w:lang w:val="fa-IR"/>
        </w:rPr>
        <w:drawing>
          <wp:inline distT="0" distB="0" distL="0" distR="0" wp14:anchorId="7DAE109A" wp14:editId="4FD3CE50">
            <wp:extent cx="5353685" cy="307005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1108" cy="3085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1BB8B" w14:textId="77777777" w:rsidR="00ED65A3" w:rsidRDefault="00ED65A3" w:rsidP="003E4D65">
      <w:pPr>
        <w:ind w:firstLine="0"/>
      </w:pPr>
    </w:p>
    <w:p w14:paraId="0E4EAC37" w14:textId="5B7A6B4A" w:rsidR="003E4D65" w:rsidRDefault="00CC5848" w:rsidP="00E82343">
      <w:pPr>
        <w:pStyle w:val="Heading2"/>
        <w:rPr>
          <w:rtl/>
        </w:rPr>
      </w:pPr>
      <w:bookmarkStart w:id="6" w:name="_Toc148906836"/>
      <w:r>
        <w:rPr>
          <w:rFonts w:hint="cs"/>
          <w:rtl/>
        </w:rPr>
        <w:t>١</w:t>
      </w:r>
      <w:r w:rsidR="00E82343">
        <w:rPr>
          <w:rFonts w:hint="cs"/>
          <w:rtl/>
        </w:rPr>
        <w:t>-</w:t>
      </w:r>
      <w:r>
        <w:rPr>
          <w:rFonts w:hint="cs"/>
          <w:rtl/>
        </w:rPr>
        <w:t>٣</w:t>
      </w:r>
      <w:r w:rsidR="00E82343">
        <w:rPr>
          <w:rFonts w:hint="cs"/>
          <w:rtl/>
        </w:rPr>
        <w:t>. خصوصیات چند مقداره</w:t>
      </w:r>
      <w:bookmarkEnd w:id="6"/>
    </w:p>
    <w:p w14:paraId="289C3817" w14:textId="3C1FA199" w:rsidR="00E82343" w:rsidRDefault="00E82343" w:rsidP="00E82343">
      <w:pPr>
        <w:rPr>
          <w:rFonts w:hint="cs"/>
          <w:rtl/>
        </w:rPr>
      </w:pPr>
      <w:r>
        <w:rPr>
          <w:rFonts w:hint="cs"/>
          <w:rtl/>
        </w:rPr>
        <w:t xml:space="preserve">خصوصیات چند مقداره به صورت بیضی دو خط نمایش داده شده‌اند. این خصوصیات شامل </w:t>
      </w:r>
      <w:r>
        <w:t>date</w:t>
      </w:r>
      <w:r>
        <w:rPr>
          <w:rFonts w:hint="cs"/>
          <w:rtl/>
        </w:rPr>
        <w:t xml:space="preserve">، </w:t>
      </w:r>
      <w:r>
        <w:t>time</w:t>
      </w:r>
      <w:r>
        <w:rPr>
          <w:rFonts w:hint="cs"/>
          <w:rtl/>
        </w:rPr>
        <w:t xml:space="preserve"> و </w:t>
      </w:r>
      <w:r>
        <w:t>ID</w:t>
      </w:r>
      <w:r>
        <w:rPr>
          <w:rFonts w:hint="cs"/>
          <w:rtl/>
        </w:rPr>
        <w:t xml:space="preserve"> دانشجو هستند.</w:t>
      </w:r>
      <w:r w:rsidR="0084177E">
        <w:rPr>
          <w:rFonts w:hint="cs"/>
          <w:rtl/>
        </w:rPr>
        <w:t xml:space="preserve"> با توجه به اینکه برای مثال برای </w:t>
      </w:r>
      <w:r w:rsidR="0084177E">
        <w:t>date</w:t>
      </w:r>
      <w:r w:rsidR="0084177E">
        <w:rPr>
          <w:rFonts w:hint="cs"/>
          <w:rtl/>
        </w:rPr>
        <w:t xml:space="preserve"> می‌توانیم از تایپ </w:t>
      </w:r>
      <w:r w:rsidR="0084177E">
        <w:t>date</w:t>
      </w:r>
      <w:r w:rsidR="0084177E">
        <w:rPr>
          <w:rFonts w:hint="cs"/>
          <w:rtl/>
        </w:rPr>
        <w:t xml:space="preserve"> استفاده کنیم، جدول جداگانه برای خصوصیات چند مقداره رسم نشده است. خصوصیتی تحت عنوان ایمیل و تلفن نیز در پروژه وجود ندارد.</w:t>
      </w:r>
    </w:p>
    <w:p w14:paraId="08382704" w14:textId="4D2F7E4B" w:rsidR="0098033F" w:rsidRDefault="00CC5848" w:rsidP="0098033F">
      <w:pPr>
        <w:pStyle w:val="Heading2"/>
      </w:pPr>
      <w:bookmarkStart w:id="7" w:name="_Toc148906837"/>
      <w:r>
        <w:rPr>
          <w:rFonts w:hint="cs"/>
          <w:rtl/>
        </w:rPr>
        <w:t>١</w:t>
      </w:r>
      <w:r w:rsidR="0098033F">
        <w:rPr>
          <w:rFonts w:hint="cs"/>
          <w:rtl/>
        </w:rPr>
        <w:t>-</w:t>
      </w:r>
      <w:r>
        <w:rPr>
          <w:rFonts w:hint="cs"/>
          <w:rtl/>
        </w:rPr>
        <w:t>٤</w:t>
      </w:r>
      <w:r w:rsidR="0098033F">
        <w:rPr>
          <w:rFonts w:hint="cs"/>
          <w:rtl/>
        </w:rPr>
        <w:t xml:space="preserve">. دیاگرام جداول در </w:t>
      </w:r>
      <w:r w:rsidR="0098033F">
        <w:t>sqldbm</w:t>
      </w:r>
      <w:bookmarkEnd w:id="7"/>
    </w:p>
    <w:p w14:paraId="5A383274" w14:textId="77777777" w:rsidR="0098033F" w:rsidRDefault="0098033F" w:rsidP="0098033F">
      <w:r>
        <w:rPr>
          <w:rFonts w:hint="cs"/>
          <w:noProof/>
        </w:rPr>
        <w:drawing>
          <wp:inline distT="0" distB="0" distL="0" distR="0" wp14:anchorId="7E0B7D13" wp14:editId="72A8E3A1">
            <wp:extent cx="5389499" cy="3006523"/>
            <wp:effectExtent l="0" t="0" r="1905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9499" cy="3006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AFE47" w14:textId="77777777" w:rsidR="0098033F" w:rsidRDefault="0098033F" w:rsidP="0098033F">
      <w:pPr>
        <w:rPr>
          <w:rtl/>
        </w:rPr>
      </w:pPr>
      <w:r>
        <w:rPr>
          <w:rFonts w:hint="cs"/>
          <w:rtl/>
        </w:rPr>
        <w:t xml:space="preserve">رابطه </w:t>
      </w:r>
      <w:r>
        <w:t>transacts</w:t>
      </w:r>
      <w:r>
        <w:rPr>
          <w:rFonts w:hint="cs"/>
          <w:rtl/>
        </w:rPr>
        <w:t xml:space="preserve"> یک رابطه </w:t>
      </w:r>
      <w:r>
        <w:t>1-To-Many</w:t>
      </w:r>
      <w:r>
        <w:rPr>
          <w:rFonts w:hint="cs"/>
          <w:rtl/>
        </w:rPr>
        <w:t xml:space="preserve"> است و در نتیجه نیازی به جدول جدید ندارد و پیاده‌سازی آن در جدول </w:t>
      </w:r>
      <w:r>
        <w:t>Transactions</w:t>
      </w:r>
      <w:r>
        <w:rPr>
          <w:rFonts w:hint="cs"/>
          <w:rtl/>
        </w:rPr>
        <w:t xml:space="preserve"> و توسط کلید خارجی به </w:t>
      </w:r>
      <w:r>
        <w:t>User</w:t>
      </w:r>
      <w:r>
        <w:rPr>
          <w:rFonts w:hint="cs"/>
          <w:rtl/>
        </w:rPr>
        <w:t xml:space="preserve"> صورت می‌پذیرد.</w:t>
      </w:r>
    </w:p>
    <w:p w14:paraId="2E1DDCB7" w14:textId="77777777" w:rsidR="0098033F" w:rsidRDefault="0098033F" w:rsidP="0098033F">
      <w:r>
        <w:rPr>
          <w:rFonts w:hint="cs"/>
          <w:rtl/>
        </w:rPr>
        <w:t xml:space="preserve">رابطه </w:t>
      </w:r>
      <w:r>
        <w:t>transfers_credit</w:t>
      </w:r>
      <w:r>
        <w:rPr>
          <w:rFonts w:hint="cs"/>
          <w:rtl/>
        </w:rPr>
        <w:t xml:space="preserve"> یک رابطه </w:t>
      </w:r>
      <w:r>
        <w:t>Many-To-Many</w:t>
      </w:r>
      <w:r>
        <w:rPr>
          <w:rFonts w:hint="cs"/>
          <w:rtl/>
        </w:rPr>
        <w:t xml:space="preserve"> است که نیازمند یک جدول جدید است و پیاده‌سازی آن در جدول </w:t>
      </w:r>
      <w:r>
        <w:t>CreditTransfer</w:t>
      </w:r>
      <w:r>
        <w:rPr>
          <w:rFonts w:hint="cs"/>
          <w:rtl/>
        </w:rPr>
        <w:t xml:space="preserve"> انجام شده است.</w:t>
      </w:r>
    </w:p>
    <w:p w14:paraId="57CFB4F4" w14:textId="77777777" w:rsidR="00DB2FC1" w:rsidRDefault="00DB2FC1" w:rsidP="00DB2FC1">
      <w:pPr>
        <w:rPr>
          <w:rtl/>
        </w:rPr>
      </w:pPr>
      <w:r>
        <w:rPr>
          <w:rFonts w:hint="cs"/>
          <w:rtl/>
        </w:rPr>
        <w:t xml:space="preserve">رابطه </w:t>
      </w:r>
      <w:r>
        <w:t>reserves</w:t>
      </w:r>
      <w:r>
        <w:rPr>
          <w:rFonts w:hint="cs"/>
          <w:rtl/>
        </w:rPr>
        <w:t xml:space="preserve"> نیز یک رابطه چند به چند است و در نتیجه پیاده‌سازی آن باید به صورت یک جدول جدید باشد که در این بخش، جدول </w:t>
      </w:r>
      <w:r>
        <w:t>Reservation</w:t>
      </w:r>
      <w:r>
        <w:rPr>
          <w:rFonts w:hint="cs"/>
          <w:rtl/>
        </w:rPr>
        <w:t xml:space="preserve"> خواهد بود.</w:t>
      </w:r>
    </w:p>
    <w:p w14:paraId="7F0514DD" w14:textId="77777777" w:rsidR="00DB2FC1" w:rsidRDefault="00DB2FC1" w:rsidP="00DB2FC1">
      <w:pPr>
        <w:rPr>
          <w:rtl/>
        </w:rPr>
      </w:pPr>
      <w:r>
        <w:rPr>
          <w:rFonts w:hint="cs"/>
          <w:rtl/>
        </w:rPr>
        <w:t xml:space="preserve">رابطه </w:t>
      </w:r>
      <w:r>
        <w:t>contains</w:t>
      </w:r>
      <w:r>
        <w:rPr>
          <w:rFonts w:hint="cs"/>
          <w:rtl/>
        </w:rPr>
        <w:t xml:space="preserve"> بین </w:t>
      </w:r>
      <w:r>
        <w:t>entity</w:t>
      </w:r>
      <w:r>
        <w:rPr>
          <w:rFonts w:hint="cs"/>
          <w:rtl/>
        </w:rPr>
        <w:t xml:space="preserve">های </w:t>
      </w:r>
      <w:r>
        <w:t>Food</w:t>
      </w:r>
      <w:r>
        <w:rPr>
          <w:rFonts w:hint="cs"/>
          <w:rtl/>
        </w:rPr>
        <w:t xml:space="preserve"> و </w:t>
      </w:r>
      <w:r>
        <w:t>MealPlan</w:t>
      </w:r>
      <w:r>
        <w:rPr>
          <w:rFonts w:hint="cs"/>
          <w:rtl/>
        </w:rPr>
        <w:t xml:space="preserve"> یک رابطه </w:t>
      </w:r>
      <w:r>
        <w:t>Many-To-1</w:t>
      </w:r>
      <w:r>
        <w:rPr>
          <w:rFonts w:hint="cs"/>
          <w:rtl/>
        </w:rPr>
        <w:t xml:space="preserve"> است و برای پیاده‌سازی آن نیاز به جدول جدید نداریم. اطلاعات این رابطه در جدول </w:t>
      </w:r>
      <w:r>
        <w:t>MealPlan</w:t>
      </w:r>
      <w:r>
        <w:rPr>
          <w:rFonts w:hint="cs"/>
          <w:rtl/>
        </w:rPr>
        <w:t xml:space="preserve"> و به صورت کلید خارجی وجود دارد.</w:t>
      </w:r>
    </w:p>
    <w:p w14:paraId="299038D0" w14:textId="77777777" w:rsidR="00025952" w:rsidRDefault="00025952" w:rsidP="00DB2FC1">
      <w:pPr>
        <w:rPr>
          <w:rtl/>
        </w:rPr>
      </w:pPr>
      <w:r>
        <w:rPr>
          <w:rFonts w:hint="cs"/>
          <w:rtl/>
        </w:rPr>
        <w:lastRenderedPageBreak/>
        <w:t xml:space="preserve">رابطه </w:t>
      </w:r>
      <w:r>
        <w:t>participates</w:t>
      </w:r>
      <w:r>
        <w:rPr>
          <w:rFonts w:hint="cs"/>
          <w:rtl/>
        </w:rPr>
        <w:t xml:space="preserve"> یک رابطه </w:t>
      </w:r>
      <w:r>
        <w:t>Many-To-Many</w:t>
      </w:r>
      <w:r>
        <w:rPr>
          <w:rFonts w:hint="cs"/>
          <w:rtl/>
        </w:rPr>
        <w:t xml:space="preserve"> است و پیاده‌سازی آن در جدول </w:t>
      </w:r>
      <w:r>
        <w:t>GroupParticipation</w:t>
      </w:r>
      <w:r>
        <w:rPr>
          <w:rFonts w:hint="cs"/>
          <w:rtl/>
        </w:rPr>
        <w:t xml:space="preserve"> انجام شده است.</w:t>
      </w:r>
    </w:p>
    <w:p w14:paraId="0BD05F27" w14:textId="77777777" w:rsidR="00025952" w:rsidRDefault="00025952" w:rsidP="00DB2FC1">
      <w:pPr>
        <w:rPr>
          <w:rtl/>
        </w:rPr>
      </w:pPr>
      <w:r>
        <w:rPr>
          <w:rFonts w:hint="cs"/>
          <w:rtl/>
        </w:rPr>
        <w:t xml:space="preserve">رابطه </w:t>
      </w:r>
      <w:r>
        <w:t>creates</w:t>
      </w:r>
      <w:r>
        <w:rPr>
          <w:rFonts w:hint="cs"/>
          <w:rtl/>
        </w:rPr>
        <w:t xml:space="preserve"> برای </w:t>
      </w:r>
      <w:r>
        <w:t>TemporaryCode</w:t>
      </w:r>
      <w:r>
        <w:rPr>
          <w:rFonts w:hint="cs"/>
          <w:rtl/>
        </w:rPr>
        <w:t xml:space="preserve"> هم یک رابطه </w:t>
      </w:r>
      <w:r>
        <w:t>Many-To-1</w:t>
      </w:r>
      <w:r>
        <w:rPr>
          <w:rFonts w:hint="cs"/>
          <w:rtl/>
        </w:rPr>
        <w:t xml:space="preserve"> خواهد بود و اطلاعات آن در جدول </w:t>
      </w:r>
      <w:r>
        <w:t>TemporaryCode</w:t>
      </w:r>
      <w:r>
        <w:rPr>
          <w:rFonts w:hint="cs"/>
          <w:rtl/>
        </w:rPr>
        <w:t xml:space="preserve"> انجام شده است.</w:t>
      </w:r>
    </w:p>
    <w:p w14:paraId="5C107644" w14:textId="77777777" w:rsidR="00025952" w:rsidRDefault="00025952" w:rsidP="00DB2FC1">
      <w:pPr>
        <w:rPr>
          <w:rtl/>
        </w:rPr>
      </w:pPr>
      <w:r>
        <w:rPr>
          <w:rFonts w:hint="cs"/>
          <w:rtl/>
        </w:rPr>
        <w:t xml:space="preserve">در نهایت، رابطه‌های </w:t>
      </w:r>
      <w:r>
        <w:t>creates</w:t>
      </w:r>
      <w:r>
        <w:rPr>
          <w:rFonts w:hint="cs"/>
          <w:rtl/>
        </w:rPr>
        <w:t xml:space="preserve"> که با ادمین در ارتباطند، به صورت </w:t>
      </w:r>
      <w:r>
        <w:t>Many-To-1</w:t>
      </w:r>
      <w:r>
        <w:rPr>
          <w:rFonts w:hint="cs"/>
          <w:rtl/>
        </w:rPr>
        <w:t xml:space="preserve"> هستند و برای پیاده‌سازی آن‌ها، یک کلید خارجی که به مدیر سامانه ایجادکننده آن‌ها اشاره می‌کند، در جدول مقصد قرار گرفته است.</w:t>
      </w:r>
      <w:r w:rsidR="00077F0C">
        <w:rPr>
          <w:rFonts w:hint="cs"/>
          <w:rtl/>
        </w:rPr>
        <w:t xml:space="preserve"> همچنین، چون مدیر سامانه ممکن است تغییر کند و نباید برای این موارد مشکل ایجاد شود، این موارد به صورت </w:t>
      </w:r>
      <w:r w:rsidR="00077F0C">
        <w:t>nullable</w:t>
      </w:r>
      <w:r w:rsidR="00077F0C">
        <w:rPr>
          <w:rFonts w:hint="cs"/>
          <w:rtl/>
        </w:rPr>
        <w:t xml:space="preserve"> قرار گرفته‌اند.</w:t>
      </w:r>
    </w:p>
    <w:p w14:paraId="3FDCC0A6" w14:textId="66E6DC33" w:rsidR="00480052" w:rsidRPr="0098033F" w:rsidRDefault="00480052" w:rsidP="00DB2FC1">
      <w:pPr>
        <w:sectPr w:rsidR="00480052" w:rsidRPr="0098033F" w:rsidSect="00E44AA2">
          <w:footerReference w:type="default" r:id="rId15"/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start="1"/>
          <w:cols w:space="708"/>
          <w:bidi/>
          <w:rtlGutter/>
          <w:docGrid w:linePitch="360"/>
        </w:sectPr>
      </w:pPr>
      <w:r>
        <w:rPr>
          <w:rFonts w:hint="cs"/>
          <w:rtl/>
        </w:rPr>
        <w:t xml:space="preserve">همچنین فیلد </w:t>
      </w:r>
      <w:r>
        <w:t>ID</w:t>
      </w:r>
      <w:r>
        <w:rPr>
          <w:rFonts w:hint="cs"/>
          <w:rtl/>
        </w:rPr>
        <w:t xml:space="preserve"> در </w:t>
      </w:r>
      <w:r>
        <w:t>Transaction</w:t>
      </w:r>
      <w:r>
        <w:rPr>
          <w:rFonts w:hint="cs"/>
          <w:rtl/>
        </w:rPr>
        <w:t xml:space="preserve"> و </w:t>
      </w:r>
      <w:r>
        <w:t>Reservation</w:t>
      </w:r>
      <w:r>
        <w:rPr>
          <w:rFonts w:hint="cs"/>
          <w:rtl/>
        </w:rPr>
        <w:t xml:space="preserve"> به دلیل تعداد بالا، </w:t>
      </w:r>
      <w:r>
        <w:t>uuid</w:t>
      </w:r>
      <w:r>
        <w:rPr>
          <w:rFonts w:hint="cs"/>
          <w:rtl/>
        </w:rPr>
        <w:t xml:space="preserve"> انتخاب شده است.</w:t>
      </w:r>
    </w:p>
    <w:p w14:paraId="75DE67EE" w14:textId="7F4F8230" w:rsidR="00AF5736" w:rsidRPr="00323940" w:rsidRDefault="0089708E" w:rsidP="009C6454">
      <w:pPr>
        <w:pStyle w:val="Heading1"/>
        <w:rPr>
          <w:rFonts w:asciiTheme="minorHAnsi" w:hAnsiTheme="minorHAnsi"/>
        </w:rPr>
      </w:pPr>
      <w:bookmarkStart w:id="8" w:name="_Toc148906838"/>
      <w:r>
        <w:rPr>
          <w:rFonts w:hint="cs"/>
          <w:b/>
          <w:bCs/>
          <w:rtl/>
        </w:rPr>
        <w:lastRenderedPageBreak/>
        <w:t>پ</w:t>
      </w:r>
      <w:r w:rsidR="00626F3A">
        <w:rPr>
          <w:rFonts w:hint="cs"/>
          <w:b/>
          <w:bCs/>
          <w:rtl/>
        </w:rPr>
        <w:t>اسخ</w:t>
      </w:r>
      <w:r>
        <w:rPr>
          <w:rFonts w:hint="cs"/>
          <w:b/>
          <w:bCs/>
          <w:rtl/>
        </w:rPr>
        <w:t xml:space="preserve"> </w:t>
      </w:r>
      <w:r w:rsidR="00AF5736" w:rsidRPr="00152512">
        <w:rPr>
          <w:rFonts w:hint="cs"/>
          <w:b/>
          <w:bCs/>
          <w:rtl/>
        </w:rPr>
        <w:t>۲</w:t>
      </w:r>
      <w:r w:rsidR="00485FD1">
        <w:rPr>
          <w:rFonts w:hint="cs"/>
          <w:rtl/>
        </w:rPr>
        <w:t xml:space="preserve"> </w:t>
      </w:r>
      <w:r w:rsidR="009F538F">
        <w:rPr>
          <w:rFonts w:ascii="Arial" w:hAnsi="Arial" w:cs="Arial" w:hint="cs"/>
          <w:b/>
          <w:bCs/>
          <w:rtl/>
        </w:rPr>
        <w:t>–</w:t>
      </w:r>
      <w:r w:rsidR="00B7398F">
        <w:rPr>
          <w:rFonts w:hint="cs"/>
          <w:b/>
          <w:bCs/>
          <w:rtl/>
        </w:rPr>
        <w:t xml:space="preserve"> </w:t>
      </w:r>
      <w:r w:rsidR="009F538F">
        <w:rPr>
          <w:rFonts w:hint="cs"/>
          <w:b/>
          <w:bCs/>
          <w:rtl/>
        </w:rPr>
        <w:t>نصب نرم‌افزارهای مورد نیاز</w:t>
      </w:r>
      <w:bookmarkEnd w:id="8"/>
    </w:p>
    <w:p w14:paraId="1AD667A2" w14:textId="77777777" w:rsidR="00A614D6" w:rsidRDefault="00A614D6" w:rsidP="00A60410">
      <w:pPr>
        <w:ind w:firstLine="0"/>
        <w:rPr>
          <w:rtl/>
        </w:rPr>
      </w:pPr>
    </w:p>
    <w:p w14:paraId="0F5E930D" w14:textId="395D2373" w:rsidR="00B7398F" w:rsidRDefault="00CC5848" w:rsidP="00ED65A3">
      <w:pPr>
        <w:pStyle w:val="Heading2"/>
        <w:rPr>
          <w:color w:val="002060"/>
        </w:rPr>
      </w:pPr>
      <w:bookmarkStart w:id="9" w:name="_Toc148906839"/>
      <w:r>
        <w:rPr>
          <w:rFonts w:hint="cs"/>
          <w:rtl/>
        </w:rPr>
        <w:t>٢</w:t>
      </w:r>
      <w:r w:rsidR="008B46ED">
        <w:rPr>
          <w:rFonts w:hint="cs"/>
          <w:rtl/>
        </w:rPr>
        <w:t>-</w:t>
      </w:r>
      <w:r>
        <w:rPr>
          <w:rFonts w:hint="cs"/>
          <w:rtl/>
        </w:rPr>
        <w:t>١</w:t>
      </w:r>
      <w:r w:rsidR="00323940" w:rsidRPr="008B46ED">
        <w:rPr>
          <w:rFonts w:hint="cs"/>
          <w:rtl/>
        </w:rPr>
        <w:t xml:space="preserve">. </w:t>
      </w:r>
      <w:r w:rsidR="009F538F">
        <w:rPr>
          <w:rStyle w:val="Heading2Char"/>
          <w:rFonts w:hint="cs"/>
          <w:b/>
          <w:bCs/>
          <w:rtl/>
        </w:rPr>
        <w:t xml:space="preserve">نرم‌افزار جایگزین </w:t>
      </w:r>
      <w:r w:rsidR="009F538F">
        <w:rPr>
          <w:rStyle w:val="Heading2Char"/>
          <w:b/>
          <w:bCs/>
        </w:rPr>
        <w:t>dbeaver</w:t>
      </w:r>
      <w:bookmarkEnd w:id="9"/>
    </w:p>
    <w:p w14:paraId="20FFBE3A" w14:textId="5DC8F71B" w:rsidR="0097178A" w:rsidRDefault="009F538F" w:rsidP="0097178A">
      <w:pPr>
        <w:ind w:firstLine="72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به جای نرم‌افزار </w:t>
      </w:r>
      <w:r>
        <w:rPr>
          <w:rFonts w:eastAsiaTheme="minorEastAsia"/>
        </w:rPr>
        <w:t>dbeaver</w:t>
      </w:r>
      <w:r>
        <w:rPr>
          <w:rFonts w:eastAsiaTheme="minorEastAsia" w:hint="cs"/>
          <w:rtl/>
        </w:rPr>
        <w:t xml:space="preserve">، نرم‌افزار </w:t>
      </w:r>
      <w:r>
        <w:rPr>
          <w:rFonts w:eastAsiaTheme="minorEastAsia"/>
        </w:rPr>
        <w:t>DataGrip</w:t>
      </w:r>
      <w:r>
        <w:rPr>
          <w:rFonts w:eastAsiaTheme="minorEastAsia" w:hint="cs"/>
          <w:rtl/>
        </w:rPr>
        <w:t xml:space="preserve"> که توسط شرکت </w:t>
      </w:r>
      <w:r>
        <w:rPr>
          <w:rFonts w:eastAsiaTheme="minorEastAsia"/>
        </w:rPr>
        <w:t>jetbrains</w:t>
      </w:r>
      <w:r>
        <w:rPr>
          <w:rFonts w:eastAsiaTheme="minorEastAsia" w:hint="cs"/>
          <w:rtl/>
        </w:rPr>
        <w:t xml:space="preserve"> ساخته شده، استفاده شده است.</w:t>
      </w:r>
    </w:p>
    <w:p w14:paraId="7FBC0B12" w14:textId="561E5271" w:rsidR="002B745A" w:rsidRDefault="002B745A" w:rsidP="00B7398F">
      <w:pPr>
        <w:ind w:firstLine="0"/>
        <w:rPr>
          <w:rtl/>
        </w:rPr>
      </w:pPr>
      <w:r>
        <w:rPr>
          <w:rFonts w:hint="cs"/>
          <w:rtl/>
        </w:rPr>
        <w:t>.</w:t>
      </w:r>
    </w:p>
    <w:p w14:paraId="18B63038" w14:textId="77777777" w:rsidR="002B745A" w:rsidRDefault="002B745A" w:rsidP="002B745A">
      <w:pPr>
        <w:ind w:firstLine="0"/>
        <w:rPr>
          <w:rtl/>
        </w:rPr>
      </w:pPr>
    </w:p>
    <w:p w14:paraId="0BBAB2A5" w14:textId="6C01B629" w:rsidR="002B745A" w:rsidRPr="002B745A" w:rsidRDefault="002B745A" w:rsidP="002B745A">
      <w:pPr>
        <w:ind w:firstLine="0"/>
        <w:rPr>
          <w:rtl/>
        </w:rPr>
        <w:sectPr w:rsidR="002B745A" w:rsidRPr="002B745A" w:rsidSect="00CD7E88"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cols w:space="708"/>
          <w:bidi/>
          <w:rtlGutter/>
          <w:docGrid w:linePitch="360"/>
        </w:sectPr>
      </w:pPr>
    </w:p>
    <w:p w14:paraId="06488C70" w14:textId="5375BA1C" w:rsidR="008B46ED" w:rsidRDefault="00974E36" w:rsidP="00974E36">
      <w:pPr>
        <w:pStyle w:val="Heading1"/>
        <w:rPr>
          <w:rtl/>
        </w:rPr>
      </w:pPr>
      <w:bookmarkStart w:id="10" w:name="_Toc148906840"/>
      <w:r>
        <w:rPr>
          <w:rFonts w:hint="cs"/>
          <w:rtl/>
        </w:rPr>
        <w:lastRenderedPageBreak/>
        <w:t xml:space="preserve">پاسخ </w:t>
      </w:r>
      <w:r w:rsidR="00CC5848" w:rsidRPr="00CC5848">
        <w:rPr>
          <w:rFonts w:cs="B Titr" w:hint="cs"/>
          <w:rtl/>
        </w:rPr>
        <w:t>٣</w:t>
      </w:r>
      <w:r w:rsidRPr="00CC5848">
        <w:rPr>
          <w:rFonts w:cs="B Titr" w:hint="cs"/>
          <w:rtl/>
        </w:rPr>
        <w:t xml:space="preserve"> </w:t>
      </w:r>
      <w:r w:rsidRPr="00CC5848">
        <w:rPr>
          <w:rFonts w:ascii="Arial" w:hAnsi="Arial" w:cs="Arial" w:hint="cs"/>
          <w:rtl/>
        </w:rPr>
        <w:t>–</w:t>
      </w:r>
      <w:r>
        <w:rPr>
          <w:rFonts w:hint="cs"/>
          <w:rtl/>
        </w:rPr>
        <w:t xml:space="preserve"> وارد کردن جداول</w:t>
      </w:r>
      <w:bookmarkEnd w:id="10"/>
    </w:p>
    <w:p w14:paraId="4E08B9BF" w14:textId="3FCAAF80" w:rsidR="00E0326D" w:rsidRDefault="00E0326D" w:rsidP="00E0326D">
      <w:pPr>
        <w:rPr>
          <w:rtl/>
        </w:rPr>
      </w:pPr>
    </w:p>
    <w:p w14:paraId="5DBB968B" w14:textId="7523B1BB" w:rsidR="00E0326D" w:rsidRDefault="00CC5848" w:rsidP="00E0326D">
      <w:pPr>
        <w:pStyle w:val="Heading2"/>
      </w:pPr>
      <w:bookmarkStart w:id="11" w:name="_Toc148906841"/>
      <w:r>
        <w:rPr>
          <w:rFonts w:hint="cs"/>
          <w:rtl/>
        </w:rPr>
        <w:t>٣</w:t>
      </w:r>
      <w:r w:rsidR="00E0326D">
        <w:rPr>
          <w:rFonts w:hint="cs"/>
          <w:rtl/>
        </w:rPr>
        <w:t>-</w:t>
      </w:r>
      <w:r>
        <w:rPr>
          <w:rFonts w:hint="cs"/>
          <w:rtl/>
        </w:rPr>
        <w:t>١</w:t>
      </w:r>
      <w:r w:rsidR="00E0326D">
        <w:rPr>
          <w:rFonts w:hint="cs"/>
          <w:rtl/>
        </w:rPr>
        <w:t xml:space="preserve">. نمودار </w:t>
      </w:r>
      <w:r w:rsidR="00E0326D">
        <w:t>ER</w:t>
      </w:r>
      <w:r w:rsidR="00E0326D">
        <w:rPr>
          <w:rFonts w:hint="cs"/>
          <w:rtl/>
        </w:rPr>
        <w:t xml:space="preserve"> در نرم‌افزار</w:t>
      </w:r>
      <w:bookmarkEnd w:id="11"/>
    </w:p>
    <w:p w14:paraId="0925CD01" w14:textId="61C42BE3" w:rsidR="0084177E" w:rsidRPr="0084177E" w:rsidRDefault="0084177E" w:rsidP="0084177E">
      <w:pPr>
        <w:rPr>
          <w:rtl/>
        </w:rPr>
      </w:pPr>
      <w:r>
        <w:rPr>
          <w:noProof/>
          <w:rtl/>
          <w:lang w:val="fa-IR"/>
        </w:rPr>
        <w:drawing>
          <wp:inline distT="0" distB="0" distL="0" distR="0" wp14:anchorId="3DD48E03" wp14:editId="001498AB">
            <wp:extent cx="5567045" cy="3902075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90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A5366" w14:textId="77777777" w:rsidR="00591649" w:rsidRPr="00591649" w:rsidRDefault="00591649" w:rsidP="00591649">
      <w:pPr>
        <w:rPr>
          <w:rtl/>
        </w:rPr>
      </w:pPr>
    </w:p>
    <w:sectPr w:rsidR="00591649" w:rsidRPr="00591649" w:rsidSect="00CD7E88">
      <w:footnotePr>
        <w:numRestart w:val="eachPage"/>
      </w:footnotePr>
      <w:pgSz w:w="11906" w:h="16838"/>
      <w:pgMar w:top="1440" w:right="1699" w:bottom="1440" w:left="1440" w:header="706" w:footer="706" w:gutter="0"/>
      <w:pgBorders w:offsetFrom="page">
        <w:top w:val="single" w:sz="12" w:space="24" w:color="001D32"/>
        <w:left w:val="single" w:sz="12" w:space="24" w:color="001D32"/>
        <w:bottom w:val="single" w:sz="12" w:space="24" w:color="001D32"/>
        <w:right w:val="single" w:sz="12" w:space="24" w:color="001D32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E44F11" w14:textId="77777777" w:rsidR="00594594" w:rsidRDefault="00594594" w:rsidP="005507A9">
      <w:pPr>
        <w:spacing w:after="0" w:line="240" w:lineRule="auto"/>
      </w:pPr>
      <w:r>
        <w:separator/>
      </w:r>
    </w:p>
  </w:endnote>
  <w:endnote w:type="continuationSeparator" w:id="0">
    <w:p w14:paraId="4DA93CC3" w14:textId="77777777" w:rsidR="00594594" w:rsidRDefault="00594594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C449C3E5-5578-41AC-AACB-B53563AA811B}"/>
    <w:embedBold r:id="rId2" w:fontKey="{D0689CBD-D8A1-414C-ADDF-8B448F0C1064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3" w:fontKey="{39A4BFD3-67A3-49F8-8DD6-962BA14B5079}"/>
    <w:embedBold r:id="rId4" w:fontKey="{C52DB7B5-75F9-43FB-B426-E11FACA79C0D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tr">
    <w:charset w:val="B2"/>
    <w:family w:val="auto"/>
    <w:pitch w:val="variable"/>
    <w:sig w:usb0="00002001" w:usb1="00000000" w:usb2="00000000" w:usb3="00000000" w:csb0="00000040" w:csb1="00000000"/>
    <w:embedRegular r:id="rId5" w:fontKey="{7EBA0631-96F8-414F-80C9-1C9ADE03CC96}"/>
    <w:embedBold r:id="rId6" w:fontKey="{2D0FA36E-B25C-45A3-B8F4-223A976D6564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92ADA93C-9BFF-40D8-A216-2210F6D0A522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B42DF0E4-6FA0-49CB-B1FC-3FC402C482BB}"/>
    <w:embedBold r:id="rId9" w:fontKey="{0577C5DC-290E-41E9-ADA8-9CE33B3C1513}"/>
  </w:font>
  <w:font w:name="Vazirmatn">
    <w:panose1 w:val="00000000000000000000"/>
    <w:charset w:val="00"/>
    <w:family w:val="auto"/>
    <w:pitch w:val="variable"/>
    <w:sig w:usb0="80002003" w:usb1="80000000" w:usb2="00000008" w:usb3="00000000" w:csb0="00000041" w:csb1="00000000"/>
    <w:embedRegular r:id="rId10" w:fontKey="{CC53CDE2-2DD7-4D96-87E1-09EAC9EA790F}"/>
    <w:embedBold r:id="rId11" w:fontKey="{F8CBF6E2-FD12-4F20-8040-038F5E03879E}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  <w:embedRegular r:id="rId12" w:fontKey="{B866D8F3-C644-4D0C-875F-8B025841D55F}"/>
    <w:embedBold r:id="rId13" w:fontKey="{F446C74D-C2BA-40B8-88F3-2CD7291B8D1D}"/>
  </w:font>
  <w:font w:name="B Narm">
    <w:charset w:val="B2"/>
    <w:family w:val="auto"/>
    <w:pitch w:val="variable"/>
    <w:sig w:usb0="00002001" w:usb1="80000000" w:usb2="00000008" w:usb3="00000000" w:csb0="00000040" w:csb1="00000000"/>
    <w:embedBold r:id="rId14" w:fontKey="{2F3FE192-7E73-416D-995D-0E6E88AB67AF}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15" w:fontKey="{2244C8D8-F501-4A95-A4AB-57EB8BD8BD0B}"/>
    <w:embedBold r:id="rId16" w:fontKey="{FEB5E781-25E7-4DDC-ABB6-143084AAEFF6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71891" w14:textId="74213A3A" w:rsidR="00EE56D8" w:rsidRDefault="00EE56D8" w:rsidP="00CD7E88">
    <w:pPr>
      <w:pStyle w:val="Footer"/>
      <w:ind w:firstLine="0"/>
    </w:pPr>
  </w:p>
  <w:p w14:paraId="054633CB" w14:textId="77777777" w:rsidR="00EE56D8" w:rsidRDefault="00EE56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color w:val="001D32"/>
        <w:rtl/>
      </w:rPr>
      <w:id w:val="20029323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1DD064" w14:textId="211848E8" w:rsidR="00CD7E88" w:rsidRPr="00CD7E88" w:rsidRDefault="00CD7E88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CD7E88">
          <w:rPr>
            <w:b/>
            <w:bCs/>
            <w:color w:val="001D32"/>
          </w:rPr>
          <w:fldChar w:fldCharType="begin"/>
        </w:r>
        <w:r w:rsidRPr="00CD7E88">
          <w:rPr>
            <w:b/>
            <w:bCs/>
            <w:color w:val="001D32"/>
          </w:rPr>
          <w:instrText xml:space="preserve"> PAGE   \* MERGEFORMAT </w:instrText>
        </w:r>
        <w:r w:rsidRPr="00CD7E88">
          <w:rPr>
            <w:b/>
            <w:bCs/>
            <w:color w:val="001D32"/>
          </w:rPr>
          <w:fldChar w:fldCharType="separate"/>
        </w:r>
        <w:r w:rsidRPr="00CD7E88">
          <w:rPr>
            <w:b/>
            <w:bCs/>
            <w:noProof/>
            <w:color w:val="001D32"/>
          </w:rPr>
          <w:t>2</w:t>
        </w:r>
        <w:r w:rsidRPr="00CD7E88">
          <w:rPr>
            <w:b/>
            <w:bCs/>
            <w:noProof/>
            <w:color w:val="001D32"/>
          </w:rPr>
          <w:fldChar w:fldCharType="end"/>
        </w:r>
      </w:p>
    </w:sdtContent>
  </w:sdt>
  <w:p w14:paraId="0C61DA74" w14:textId="77777777" w:rsidR="00CD7E88" w:rsidRDefault="00CD7E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517775849"/>
      <w:docPartObj>
        <w:docPartGallery w:val="Page Numbers (Bottom of Page)"/>
        <w:docPartUnique/>
      </w:docPartObj>
    </w:sdtPr>
    <w:sdtEndPr>
      <w:rPr>
        <w:b/>
        <w:bCs/>
        <w:color w:val="001D32"/>
      </w:rPr>
    </w:sdtEndPr>
    <w:sdtContent>
      <w:p w14:paraId="74566EE9" w14:textId="77777777" w:rsidR="00CD7E88" w:rsidRPr="00E44AA2" w:rsidRDefault="00CD7E88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E44AA2">
          <w:rPr>
            <w:b/>
            <w:bCs/>
            <w:color w:val="001D32"/>
          </w:rPr>
          <w:fldChar w:fldCharType="begin"/>
        </w:r>
        <w:r w:rsidRPr="00E44AA2">
          <w:rPr>
            <w:b/>
            <w:bCs/>
            <w:color w:val="001D32"/>
          </w:rPr>
          <w:instrText xml:space="preserve"> PAGE   \* MERGEFORMAT </w:instrText>
        </w:r>
        <w:r w:rsidRPr="00E44AA2">
          <w:rPr>
            <w:b/>
            <w:bCs/>
            <w:color w:val="001D32"/>
          </w:rPr>
          <w:fldChar w:fldCharType="separate"/>
        </w:r>
        <w:r w:rsidRPr="00E44AA2">
          <w:rPr>
            <w:b/>
            <w:bCs/>
            <w:noProof/>
            <w:color w:val="001D32"/>
            <w:rtl/>
          </w:rPr>
          <w:t>6</w:t>
        </w:r>
        <w:r w:rsidRPr="00E44AA2">
          <w:rPr>
            <w:b/>
            <w:bCs/>
            <w:noProof/>
            <w:color w:val="001D32"/>
          </w:rPr>
          <w:fldChar w:fldCharType="end"/>
        </w:r>
      </w:p>
    </w:sdtContent>
  </w:sdt>
  <w:p w14:paraId="32E9C9B2" w14:textId="77777777" w:rsidR="00CD7E88" w:rsidRDefault="00CD7E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B2ADF4" w14:textId="77777777" w:rsidR="00594594" w:rsidRDefault="00594594" w:rsidP="005507A9">
      <w:pPr>
        <w:spacing w:after="0" w:line="240" w:lineRule="auto"/>
      </w:pPr>
      <w:r>
        <w:separator/>
      </w:r>
    </w:p>
  </w:footnote>
  <w:footnote w:type="continuationSeparator" w:id="0">
    <w:p w14:paraId="31D4F9C2" w14:textId="77777777" w:rsidR="00594594" w:rsidRDefault="00594594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7" type="#_x0000_t75" style="width:294pt;height:294pt;visibility:visible;mso-wrap-style:square" o:bullet="t">
        <v:imagedata r:id="rId1" o:title=""/>
      </v:shape>
    </w:pict>
  </w:numPicBullet>
  <w:abstractNum w:abstractNumId="0" w15:restartNumberingAfterBreak="0">
    <w:nsid w:val="442A4EBB"/>
    <w:multiLevelType w:val="hybridMultilevel"/>
    <w:tmpl w:val="0EF8B1FA"/>
    <w:lvl w:ilvl="0" w:tplc="FD84420A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0F6CB1"/>
    <w:multiLevelType w:val="hybridMultilevel"/>
    <w:tmpl w:val="85324934"/>
    <w:lvl w:ilvl="0" w:tplc="1A64C516">
      <w:start w:val="1"/>
      <w:numFmt w:val="decimal"/>
      <w:lvlText w:val="%1."/>
      <w:lvlJc w:val="left"/>
      <w:pPr>
        <w:ind w:left="720" w:hanging="360"/>
      </w:pPr>
      <w:rPr>
        <w:rFonts w:hint="default"/>
        <w:color w:val="001D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6B4C0B"/>
    <w:multiLevelType w:val="hybridMultilevel"/>
    <w:tmpl w:val="F12E2132"/>
    <w:lvl w:ilvl="0" w:tplc="97A4F684">
      <w:start w:val="1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5"/>
  </w:num>
  <w:num w:numId="3">
    <w:abstractNumId w:val="6"/>
  </w:num>
  <w:num w:numId="4">
    <w:abstractNumId w:val="4"/>
  </w:num>
  <w:num w:numId="5">
    <w:abstractNumId w:val="4"/>
    <w:lvlOverride w:ilvl="0">
      <w:startOverride w:val="1"/>
    </w:lvlOverride>
  </w:num>
  <w:num w:numId="6">
    <w:abstractNumId w:val="7"/>
  </w:num>
  <w:num w:numId="7">
    <w:abstractNumId w:val="8"/>
  </w:num>
  <w:num w:numId="8">
    <w:abstractNumId w:val="2"/>
  </w:num>
  <w:num w:numId="9">
    <w:abstractNumId w:val="0"/>
  </w:num>
  <w:num w:numId="10">
    <w:abstractNumId w:val="3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TrueTypeFonts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180F"/>
    <w:rsid w:val="00002BBE"/>
    <w:rsid w:val="0000782A"/>
    <w:rsid w:val="00014279"/>
    <w:rsid w:val="00016979"/>
    <w:rsid w:val="00017E1E"/>
    <w:rsid w:val="00022C45"/>
    <w:rsid w:val="00024180"/>
    <w:rsid w:val="00024E1F"/>
    <w:rsid w:val="00025952"/>
    <w:rsid w:val="000332F3"/>
    <w:rsid w:val="00033493"/>
    <w:rsid w:val="0003490F"/>
    <w:rsid w:val="00040AC3"/>
    <w:rsid w:val="00042AB4"/>
    <w:rsid w:val="000435DF"/>
    <w:rsid w:val="000450A9"/>
    <w:rsid w:val="000505B7"/>
    <w:rsid w:val="00061483"/>
    <w:rsid w:val="00064682"/>
    <w:rsid w:val="000733E2"/>
    <w:rsid w:val="00075085"/>
    <w:rsid w:val="00077CF3"/>
    <w:rsid w:val="00077F0C"/>
    <w:rsid w:val="00080983"/>
    <w:rsid w:val="0008369A"/>
    <w:rsid w:val="000836E3"/>
    <w:rsid w:val="00085F14"/>
    <w:rsid w:val="00094AA5"/>
    <w:rsid w:val="000952E7"/>
    <w:rsid w:val="0009712A"/>
    <w:rsid w:val="000A0904"/>
    <w:rsid w:val="000A55AD"/>
    <w:rsid w:val="000B536E"/>
    <w:rsid w:val="000B5F77"/>
    <w:rsid w:val="000C269C"/>
    <w:rsid w:val="000E56F2"/>
    <w:rsid w:val="000E6D60"/>
    <w:rsid w:val="000E711D"/>
    <w:rsid w:val="000F3F4D"/>
    <w:rsid w:val="000F479B"/>
    <w:rsid w:val="000F47A6"/>
    <w:rsid w:val="00103D68"/>
    <w:rsid w:val="0010434E"/>
    <w:rsid w:val="0011049C"/>
    <w:rsid w:val="00111931"/>
    <w:rsid w:val="00113265"/>
    <w:rsid w:val="001200A4"/>
    <w:rsid w:val="001222BD"/>
    <w:rsid w:val="00122F9D"/>
    <w:rsid w:val="00137620"/>
    <w:rsid w:val="00141E77"/>
    <w:rsid w:val="00142478"/>
    <w:rsid w:val="0014319D"/>
    <w:rsid w:val="00144A1C"/>
    <w:rsid w:val="00145CC8"/>
    <w:rsid w:val="00145FF6"/>
    <w:rsid w:val="00152512"/>
    <w:rsid w:val="0015599A"/>
    <w:rsid w:val="00155A1D"/>
    <w:rsid w:val="00161F0A"/>
    <w:rsid w:val="00163075"/>
    <w:rsid w:val="0017037E"/>
    <w:rsid w:val="00173672"/>
    <w:rsid w:val="001737EE"/>
    <w:rsid w:val="00174FB9"/>
    <w:rsid w:val="001751A4"/>
    <w:rsid w:val="001815CF"/>
    <w:rsid w:val="00181983"/>
    <w:rsid w:val="00190D0B"/>
    <w:rsid w:val="00195B12"/>
    <w:rsid w:val="001A3A99"/>
    <w:rsid w:val="001A55B3"/>
    <w:rsid w:val="001A7F10"/>
    <w:rsid w:val="001B0FFF"/>
    <w:rsid w:val="001B29D8"/>
    <w:rsid w:val="001B6B08"/>
    <w:rsid w:val="001B6F3D"/>
    <w:rsid w:val="001B7A4E"/>
    <w:rsid w:val="001C09F6"/>
    <w:rsid w:val="001D1934"/>
    <w:rsid w:val="001D1F29"/>
    <w:rsid w:val="001D63E0"/>
    <w:rsid w:val="001E0893"/>
    <w:rsid w:val="001E63CB"/>
    <w:rsid w:val="001E6D70"/>
    <w:rsid w:val="001F68F6"/>
    <w:rsid w:val="002021DF"/>
    <w:rsid w:val="00202E01"/>
    <w:rsid w:val="00202E33"/>
    <w:rsid w:val="00205D54"/>
    <w:rsid w:val="00215ACE"/>
    <w:rsid w:val="00216E1B"/>
    <w:rsid w:val="00217263"/>
    <w:rsid w:val="00217FBB"/>
    <w:rsid w:val="00222361"/>
    <w:rsid w:val="00227CF5"/>
    <w:rsid w:val="002303BE"/>
    <w:rsid w:val="002343C9"/>
    <w:rsid w:val="00234D4E"/>
    <w:rsid w:val="00241B51"/>
    <w:rsid w:val="0024277F"/>
    <w:rsid w:val="00252C83"/>
    <w:rsid w:val="00253173"/>
    <w:rsid w:val="002549F3"/>
    <w:rsid w:val="00255880"/>
    <w:rsid w:val="002622F8"/>
    <w:rsid w:val="00266C3D"/>
    <w:rsid w:val="0026774C"/>
    <w:rsid w:val="0027189F"/>
    <w:rsid w:val="002718C5"/>
    <w:rsid w:val="00271A68"/>
    <w:rsid w:val="00273B80"/>
    <w:rsid w:val="00276058"/>
    <w:rsid w:val="002760A2"/>
    <w:rsid w:val="002816DF"/>
    <w:rsid w:val="002826CE"/>
    <w:rsid w:val="00283CBB"/>
    <w:rsid w:val="0028505D"/>
    <w:rsid w:val="00290C6D"/>
    <w:rsid w:val="002A023D"/>
    <w:rsid w:val="002B20AD"/>
    <w:rsid w:val="002B3E6F"/>
    <w:rsid w:val="002B4DE5"/>
    <w:rsid w:val="002B4EEF"/>
    <w:rsid w:val="002B5901"/>
    <w:rsid w:val="002B745A"/>
    <w:rsid w:val="002B7E24"/>
    <w:rsid w:val="002C08A5"/>
    <w:rsid w:val="002C6B1A"/>
    <w:rsid w:val="002C6C1E"/>
    <w:rsid w:val="002E01E9"/>
    <w:rsid w:val="002E04AE"/>
    <w:rsid w:val="002E0A93"/>
    <w:rsid w:val="002E47D3"/>
    <w:rsid w:val="002E48CB"/>
    <w:rsid w:val="002E5D60"/>
    <w:rsid w:val="00300077"/>
    <w:rsid w:val="00302419"/>
    <w:rsid w:val="0031290A"/>
    <w:rsid w:val="003223DF"/>
    <w:rsid w:val="00323940"/>
    <w:rsid w:val="00325B86"/>
    <w:rsid w:val="00330350"/>
    <w:rsid w:val="003350E6"/>
    <w:rsid w:val="00341536"/>
    <w:rsid w:val="003457E8"/>
    <w:rsid w:val="003458AA"/>
    <w:rsid w:val="00346452"/>
    <w:rsid w:val="0034760C"/>
    <w:rsid w:val="00353386"/>
    <w:rsid w:val="00356586"/>
    <w:rsid w:val="00363D3A"/>
    <w:rsid w:val="00366257"/>
    <w:rsid w:val="00377C5F"/>
    <w:rsid w:val="00381839"/>
    <w:rsid w:val="0039492E"/>
    <w:rsid w:val="00397C46"/>
    <w:rsid w:val="003A27CC"/>
    <w:rsid w:val="003A2B2A"/>
    <w:rsid w:val="003A31CF"/>
    <w:rsid w:val="003A4EE5"/>
    <w:rsid w:val="003A5D86"/>
    <w:rsid w:val="003A63AE"/>
    <w:rsid w:val="003B04E9"/>
    <w:rsid w:val="003B4CB6"/>
    <w:rsid w:val="003B5C81"/>
    <w:rsid w:val="003C0F01"/>
    <w:rsid w:val="003C480C"/>
    <w:rsid w:val="003D73D1"/>
    <w:rsid w:val="003E14E9"/>
    <w:rsid w:val="003E2FF1"/>
    <w:rsid w:val="003E3B16"/>
    <w:rsid w:val="003E4D65"/>
    <w:rsid w:val="003E7AC7"/>
    <w:rsid w:val="003F11DF"/>
    <w:rsid w:val="003F24D1"/>
    <w:rsid w:val="003F3DDB"/>
    <w:rsid w:val="003F3EEE"/>
    <w:rsid w:val="003F51BC"/>
    <w:rsid w:val="003F52F9"/>
    <w:rsid w:val="003F7457"/>
    <w:rsid w:val="00405A15"/>
    <w:rsid w:val="00412380"/>
    <w:rsid w:val="00420C09"/>
    <w:rsid w:val="00430261"/>
    <w:rsid w:val="00430791"/>
    <w:rsid w:val="004336DC"/>
    <w:rsid w:val="00435E8F"/>
    <w:rsid w:val="00441053"/>
    <w:rsid w:val="004476F5"/>
    <w:rsid w:val="00453204"/>
    <w:rsid w:val="004610FD"/>
    <w:rsid w:val="0046645D"/>
    <w:rsid w:val="00467DC9"/>
    <w:rsid w:val="004719E1"/>
    <w:rsid w:val="00471C90"/>
    <w:rsid w:val="00480052"/>
    <w:rsid w:val="004823C7"/>
    <w:rsid w:val="00485FD1"/>
    <w:rsid w:val="0049381A"/>
    <w:rsid w:val="00495ABE"/>
    <w:rsid w:val="004972D4"/>
    <w:rsid w:val="004A14EF"/>
    <w:rsid w:val="004B08C9"/>
    <w:rsid w:val="004B1226"/>
    <w:rsid w:val="004B124B"/>
    <w:rsid w:val="004B22E4"/>
    <w:rsid w:val="004B30B5"/>
    <w:rsid w:val="004B433B"/>
    <w:rsid w:val="004B7003"/>
    <w:rsid w:val="004C0E84"/>
    <w:rsid w:val="004C1CEA"/>
    <w:rsid w:val="004C624C"/>
    <w:rsid w:val="004D1E5C"/>
    <w:rsid w:val="004E3398"/>
    <w:rsid w:val="004E3814"/>
    <w:rsid w:val="004E5F0A"/>
    <w:rsid w:val="004F14C6"/>
    <w:rsid w:val="004F26FC"/>
    <w:rsid w:val="004F4C69"/>
    <w:rsid w:val="00500246"/>
    <w:rsid w:val="00502882"/>
    <w:rsid w:val="00504914"/>
    <w:rsid w:val="005103EB"/>
    <w:rsid w:val="00512D1D"/>
    <w:rsid w:val="0052087F"/>
    <w:rsid w:val="00526A14"/>
    <w:rsid w:val="00527534"/>
    <w:rsid w:val="00531D8E"/>
    <w:rsid w:val="00537691"/>
    <w:rsid w:val="00543486"/>
    <w:rsid w:val="00545832"/>
    <w:rsid w:val="00547495"/>
    <w:rsid w:val="005507A9"/>
    <w:rsid w:val="005522A3"/>
    <w:rsid w:val="00552880"/>
    <w:rsid w:val="00572667"/>
    <w:rsid w:val="005728E6"/>
    <w:rsid w:val="0057369D"/>
    <w:rsid w:val="00581BCB"/>
    <w:rsid w:val="00582A21"/>
    <w:rsid w:val="00582A71"/>
    <w:rsid w:val="00583041"/>
    <w:rsid w:val="00584F0D"/>
    <w:rsid w:val="00591649"/>
    <w:rsid w:val="0059184D"/>
    <w:rsid w:val="00594594"/>
    <w:rsid w:val="00594A73"/>
    <w:rsid w:val="005A5753"/>
    <w:rsid w:val="005B0649"/>
    <w:rsid w:val="005B260C"/>
    <w:rsid w:val="005B32A0"/>
    <w:rsid w:val="005B77AE"/>
    <w:rsid w:val="005C2494"/>
    <w:rsid w:val="005D2CC9"/>
    <w:rsid w:val="005D3ABE"/>
    <w:rsid w:val="005E7A01"/>
    <w:rsid w:val="005F6696"/>
    <w:rsid w:val="005F73F2"/>
    <w:rsid w:val="005F759E"/>
    <w:rsid w:val="00607FE4"/>
    <w:rsid w:val="00610214"/>
    <w:rsid w:val="00610C67"/>
    <w:rsid w:val="00616E6D"/>
    <w:rsid w:val="0062225F"/>
    <w:rsid w:val="00623FB4"/>
    <w:rsid w:val="00626F3A"/>
    <w:rsid w:val="00631840"/>
    <w:rsid w:val="006319C3"/>
    <w:rsid w:val="00631A55"/>
    <w:rsid w:val="00637297"/>
    <w:rsid w:val="006472AC"/>
    <w:rsid w:val="00653407"/>
    <w:rsid w:val="00657755"/>
    <w:rsid w:val="00661CAB"/>
    <w:rsid w:val="006665CD"/>
    <w:rsid w:val="0066727F"/>
    <w:rsid w:val="0067306E"/>
    <w:rsid w:val="0067348A"/>
    <w:rsid w:val="00674413"/>
    <w:rsid w:val="00675270"/>
    <w:rsid w:val="00681409"/>
    <w:rsid w:val="00682782"/>
    <w:rsid w:val="0068306D"/>
    <w:rsid w:val="00683973"/>
    <w:rsid w:val="006857D8"/>
    <w:rsid w:val="006874C1"/>
    <w:rsid w:val="00690FA3"/>
    <w:rsid w:val="00692574"/>
    <w:rsid w:val="00693AA3"/>
    <w:rsid w:val="006961E1"/>
    <w:rsid w:val="006A19D3"/>
    <w:rsid w:val="006A2D67"/>
    <w:rsid w:val="006B1ADD"/>
    <w:rsid w:val="006B480F"/>
    <w:rsid w:val="006B5984"/>
    <w:rsid w:val="006B76A6"/>
    <w:rsid w:val="006C0D9B"/>
    <w:rsid w:val="006C55F5"/>
    <w:rsid w:val="006C6313"/>
    <w:rsid w:val="006D0590"/>
    <w:rsid w:val="006D1BBB"/>
    <w:rsid w:val="006D376B"/>
    <w:rsid w:val="006D5C29"/>
    <w:rsid w:val="006E12E4"/>
    <w:rsid w:val="006E1BEC"/>
    <w:rsid w:val="006E2950"/>
    <w:rsid w:val="006E4AE9"/>
    <w:rsid w:val="006F01D8"/>
    <w:rsid w:val="006F0551"/>
    <w:rsid w:val="006F2551"/>
    <w:rsid w:val="006F3CC0"/>
    <w:rsid w:val="006F7C19"/>
    <w:rsid w:val="006F7D6A"/>
    <w:rsid w:val="007112C1"/>
    <w:rsid w:val="00712C2D"/>
    <w:rsid w:val="00715FC9"/>
    <w:rsid w:val="00725734"/>
    <w:rsid w:val="00733351"/>
    <w:rsid w:val="00733693"/>
    <w:rsid w:val="007369AE"/>
    <w:rsid w:val="00737577"/>
    <w:rsid w:val="00737B76"/>
    <w:rsid w:val="00741BA6"/>
    <w:rsid w:val="00743CCB"/>
    <w:rsid w:val="0075099B"/>
    <w:rsid w:val="00756D66"/>
    <w:rsid w:val="00763800"/>
    <w:rsid w:val="0077092F"/>
    <w:rsid w:val="00770F7E"/>
    <w:rsid w:val="00773251"/>
    <w:rsid w:val="00780AFF"/>
    <w:rsid w:val="00783477"/>
    <w:rsid w:val="00784650"/>
    <w:rsid w:val="0079031E"/>
    <w:rsid w:val="00790E2B"/>
    <w:rsid w:val="007929E4"/>
    <w:rsid w:val="00797EB3"/>
    <w:rsid w:val="007A386B"/>
    <w:rsid w:val="007A45D3"/>
    <w:rsid w:val="007A50A2"/>
    <w:rsid w:val="007B0470"/>
    <w:rsid w:val="007B0646"/>
    <w:rsid w:val="007D0D65"/>
    <w:rsid w:val="007D4029"/>
    <w:rsid w:val="007D4992"/>
    <w:rsid w:val="007E1B3F"/>
    <w:rsid w:val="007E3310"/>
    <w:rsid w:val="007F11E0"/>
    <w:rsid w:val="007F2529"/>
    <w:rsid w:val="007F3BC2"/>
    <w:rsid w:val="00801F24"/>
    <w:rsid w:val="008039BC"/>
    <w:rsid w:val="00804A04"/>
    <w:rsid w:val="00810ADF"/>
    <w:rsid w:val="00822E62"/>
    <w:rsid w:val="008233E1"/>
    <w:rsid w:val="00823ED2"/>
    <w:rsid w:val="00827954"/>
    <w:rsid w:val="008326CE"/>
    <w:rsid w:val="00832E5E"/>
    <w:rsid w:val="00834D11"/>
    <w:rsid w:val="008351F5"/>
    <w:rsid w:val="00840CF2"/>
    <w:rsid w:val="0084177E"/>
    <w:rsid w:val="00841EA7"/>
    <w:rsid w:val="00842A67"/>
    <w:rsid w:val="008461B3"/>
    <w:rsid w:val="008513E9"/>
    <w:rsid w:val="00851843"/>
    <w:rsid w:val="008557B0"/>
    <w:rsid w:val="00861BF5"/>
    <w:rsid w:val="0088616D"/>
    <w:rsid w:val="0089094E"/>
    <w:rsid w:val="00894B47"/>
    <w:rsid w:val="0089708E"/>
    <w:rsid w:val="008A0296"/>
    <w:rsid w:val="008A05F4"/>
    <w:rsid w:val="008A11CD"/>
    <w:rsid w:val="008A289C"/>
    <w:rsid w:val="008A3250"/>
    <w:rsid w:val="008A786B"/>
    <w:rsid w:val="008B46ED"/>
    <w:rsid w:val="008B5F04"/>
    <w:rsid w:val="008B5F87"/>
    <w:rsid w:val="008B6608"/>
    <w:rsid w:val="008B69F5"/>
    <w:rsid w:val="008C1623"/>
    <w:rsid w:val="008D59EA"/>
    <w:rsid w:val="008D712B"/>
    <w:rsid w:val="008E34CA"/>
    <w:rsid w:val="008E6479"/>
    <w:rsid w:val="008E68EB"/>
    <w:rsid w:val="008E78E9"/>
    <w:rsid w:val="008F0530"/>
    <w:rsid w:val="008F2573"/>
    <w:rsid w:val="008F6349"/>
    <w:rsid w:val="00907AF5"/>
    <w:rsid w:val="00911C40"/>
    <w:rsid w:val="00912F1D"/>
    <w:rsid w:val="00913B33"/>
    <w:rsid w:val="00914832"/>
    <w:rsid w:val="00915DB7"/>
    <w:rsid w:val="009176B4"/>
    <w:rsid w:val="00922EA5"/>
    <w:rsid w:val="0092323D"/>
    <w:rsid w:val="009260FB"/>
    <w:rsid w:val="00940DE2"/>
    <w:rsid w:val="009410D7"/>
    <w:rsid w:val="00941776"/>
    <w:rsid w:val="00944046"/>
    <w:rsid w:val="00945EA6"/>
    <w:rsid w:val="00952DB8"/>
    <w:rsid w:val="009544C5"/>
    <w:rsid w:val="009554DF"/>
    <w:rsid w:val="00960E14"/>
    <w:rsid w:val="00964F1B"/>
    <w:rsid w:val="0096691A"/>
    <w:rsid w:val="0097178A"/>
    <w:rsid w:val="009717A5"/>
    <w:rsid w:val="00972B27"/>
    <w:rsid w:val="00974E36"/>
    <w:rsid w:val="0097608F"/>
    <w:rsid w:val="0098033F"/>
    <w:rsid w:val="009824CB"/>
    <w:rsid w:val="00983E20"/>
    <w:rsid w:val="00984ABA"/>
    <w:rsid w:val="009913F7"/>
    <w:rsid w:val="0099175D"/>
    <w:rsid w:val="00994030"/>
    <w:rsid w:val="00996CBE"/>
    <w:rsid w:val="0099719E"/>
    <w:rsid w:val="009A4679"/>
    <w:rsid w:val="009A5C8B"/>
    <w:rsid w:val="009B027B"/>
    <w:rsid w:val="009B0DC9"/>
    <w:rsid w:val="009B13D5"/>
    <w:rsid w:val="009B41AB"/>
    <w:rsid w:val="009C09FC"/>
    <w:rsid w:val="009C5735"/>
    <w:rsid w:val="009C582E"/>
    <w:rsid w:val="009C6454"/>
    <w:rsid w:val="009C6837"/>
    <w:rsid w:val="009C68E2"/>
    <w:rsid w:val="009D0063"/>
    <w:rsid w:val="009D2D48"/>
    <w:rsid w:val="009D3A37"/>
    <w:rsid w:val="009F538F"/>
    <w:rsid w:val="00A05536"/>
    <w:rsid w:val="00A10B88"/>
    <w:rsid w:val="00A11318"/>
    <w:rsid w:val="00A12C97"/>
    <w:rsid w:val="00A14293"/>
    <w:rsid w:val="00A16631"/>
    <w:rsid w:val="00A20A85"/>
    <w:rsid w:val="00A21144"/>
    <w:rsid w:val="00A234E2"/>
    <w:rsid w:val="00A24673"/>
    <w:rsid w:val="00A24B51"/>
    <w:rsid w:val="00A24BA3"/>
    <w:rsid w:val="00A25324"/>
    <w:rsid w:val="00A2606A"/>
    <w:rsid w:val="00A27772"/>
    <w:rsid w:val="00A3765F"/>
    <w:rsid w:val="00A42B27"/>
    <w:rsid w:val="00A458DF"/>
    <w:rsid w:val="00A45C52"/>
    <w:rsid w:val="00A50586"/>
    <w:rsid w:val="00A55674"/>
    <w:rsid w:val="00A60410"/>
    <w:rsid w:val="00A614D6"/>
    <w:rsid w:val="00A648DE"/>
    <w:rsid w:val="00A70D3C"/>
    <w:rsid w:val="00A7192C"/>
    <w:rsid w:val="00A71955"/>
    <w:rsid w:val="00A71A98"/>
    <w:rsid w:val="00A73411"/>
    <w:rsid w:val="00A74F93"/>
    <w:rsid w:val="00A77E30"/>
    <w:rsid w:val="00A83695"/>
    <w:rsid w:val="00A85148"/>
    <w:rsid w:val="00A85E2E"/>
    <w:rsid w:val="00A90D23"/>
    <w:rsid w:val="00A947E6"/>
    <w:rsid w:val="00A955D9"/>
    <w:rsid w:val="00A97254"/>
    <w:rsid w:val="00A97BC5"/>
    <w:rsid w:val="00AA2885"/>
    <w:rsid w:val="00AB6392"/>
    <w:rsid w:val="00AB7EAB"/>
    <w:rsid w:val="00AC0D93"/>
    <w:rsid w:val="00AC1668"/>
    <w:rsid w:val="00AC3590"/>
    <w:rsid w:val="00AC536A"/>
    <w:rsid w:val="00AD7E2A"/>
    <w:rsid w:val="00AE7D8A"/>
    <w:rsid w:val="00AF3D8D"/>
    <w:rsid w:val="00AF5736"/>
    <w:rsid w:val="00AF7FA0"/>
    <w:rsid w:val="00B00EA8"/>
    <w:rsid w:val="00B014BB"/>
    <w:rsid w:val="00B03268"/>
    <w:rsid w:val="00B13935"/>
    <w:rsid w:val="00B14A58"/>
    <w:rsid w:val="00B1566B"/>
    <w:rsid w:val="00B15D4B"/>
    <w:rsid w:val="00B25B67"/>
    <w:rsid w:val="00B30DDB"/>
    <w:rsid w:val="00B35EAE"/>
    <w:rsid w:val="00B42A2C"/>
    <w:rsid w:val="00B433FD"/>
    <w:rsid w:val="00B443EC"/>
    <w:rsid w:val="00B50811"/>
    <w:rsid w:val="00B5365D"/>
    <w:rsid w:val="00B5484A"/>
    <w:rsid w:val="00B56C1E"/>
    <w:rsid w:val="00B64077"/>
    <w:rsid w:val="00B653CF"/>
    <w:rsid w:val="00B70CE9"/>
    <w:rsid w:val="00B728E9"/>
    <w:rsid w:val="00B72AEB"/>
    <w:rsid w:val="00B73978"/>
    <w:rsid w:val="00B7398F"/>
    <w:rsid w:val="00B73BC0"/>
    <w:rsid w:val="00B83045"/>
    <w:rsid w:val="00B84370"/>
    <w:rsid w:val="00B8741D"/>
    <w:rsid w:val="00B94B31"/>
    <w:rsid w:val="00B95145"/>
    <w:rsid w:val="00B95F10"/>
    <w:rsid w:val="00B965D7"/>
    <w:rsid w:val="00B97EE0"/>
    <w:rsid w:val="00BA246A"/>
    <w:rsid w:val="00BA4145"/>
    <w:rsid w:val="00BA5C24"/>
    <w:rsid w:val="00BA64F3"/>
    <w:rsid w:val="00BA7518"/>
    <w:rsid w:val="00BB0FAD"/>
    <w:rsid w:val="00BB386A"/>
    <w:rsid w:val="00BB5972"/>
    <w:rsid w:val="00BB6DD0"/>
    <w:rsid w:val="00BC18E5"/>
    <w:rsid w:val="00BC1C25"/>
    <w:rsid w:val="00BD20D2"/>
    <w:rsid w:val="00BE0095"/>
    <w:rsid w:val="00BE0411"/>
    <w:rsid w:val="00BE1AC2"/>
    <w:rsid w:val="00BE40F6"/>
    <w:rsid w:val="00BE747B"/>
    <w:rsid w:val="00BE791D"/>
    <w:rsid w:val="00BF337E"/>
    <w:rsid w:val="00BF4881"/>
    <w:rsid w:val="00C007F3"/>
    <w:rsid w:val="00C03B4B"/>
    <w:rsid w:val="00C05DE4"/>
    <w:rsid w:val="00C1194C"/>
    <w:rsid w:val="00C12904"/>
    <w:rsid w:val="00C13F8B"/>
    <w:rsid w:val="00C20F4E"/>
    <w:rsid w:val="00C23A50"/>
    <w:rsid w:val="00C318D7"/>
    <w:rsid w:val="00C335A5"/>
    <w:rsid w:val="00C33FBF"/>
    <w:rsid w:val="00C42770"/>
    <w:rsid w:val="00C4414D"/>
    <w:rsid w:val="00C471E8"/>
    <w:rsid w:val="00C500EF"/>
    <w:rsid w:val="00C56C5B"/>
    <w:rsid w:val="00C60E97"/>
    <w:rsid w:val="00C62390"/>
    <w:rsid w:val="00C635AE"/>
    <w:rsid w:val="00C7269B"/>
    <w:rsid w:val="00C76EA4"/>
    <w:rsid w:val="00C80AF4"/>
    <w:rsid w:val="00C8220D"/>
    <w:rsid w:val="00C83B04"/>
    <w:rsid w:val="00C91186"/>
    <w:rsid w:val="00C91BC5"/>
    <w:rsid w:val="00C92553"/>
    <w:rsid w:val="00C94ACE"/>
    <w:rsid w:val="00CA5C56"/>
    <w:rsid w:val="00CA5E9E"/>
    <w:rsid w:val="00CA6754"/>
    <w:rsid w:val="00CB2242"/>
    <w:rsid w:val="00CB4643"/>
    <w:rsid w:val="00CB7231"/>
    <w:rsid w:val="00CC5848"/>
    <w:rsid w:val="00CC6F8F"/>
    <w:rsid w:val="00CD0AF3"/>
    <w:rsid w:val="00CD1EBC"/>
    <w:rsid w:val="00CD22C3"/>
    <w:rsid w:val="00CD285B"/>
    <w:rsid w:val="00CD66D9"/>
    <w:rsid w:val="00CD7E88"/>
    <w:rsid w:val="00CF5587"/>
    <w:rsid w:val="00CF5E1C"/>
    <w:rsid w:val="00D06E56"/>
    <w:rsid w:val="00D166AF"/>
    <w:rsid w:val="00D16C27"/>
    <w:rsid w:val="00D16EE1"/>
    <w:rsid w:val="00D21B15"/>
    <w:rsid w:val="00D23C44"/>
    <w:rsid w:val="00D2594B"/>
    <w:rsid w:val="00D262D6"/>
    <w:rsid w:val="00D31E19"/>
    <w:rsid w:val="00D33547"/>
    <w:rsid w:val="00D338C1"/>
    <w:rsid w:val="00D3742A"/>
    <w:rsid w:val="00D543C6"/>
    <w:rsid w:val="00D56BCE"/>
    <w:rsid w:val="00D56C84"/>
    <w:rsid w:val="00D57D25"/>
    <w:rsid w:val="00D7448C"/>
    <w:rsid w:val="00D764E9"/>
    <w:rsid w:val="00D776F3"/>
    <w:rsid w:val="00D81195"/>
    <w:rsid w:val="00D81464"/>
    <w:rsid w:val="00D828DA"/>
    <w:rsid w:val="00D94280"/>
    <w:rsid w:val="00DB0262"/>
    <w:rsid w:val="00DB2FC1"/>
    <w:rsid w:val="00DD338C"/>
    <w:rsid w:val="00DE0773"/>
    <w:rsid w:val="00DE09B2"/>
    <w:rsid w:val="00DE1A62"/>
    <w:rsid w:val="00DF572A"/>
    <w:rsid w:val="00DF5B84"/>
    <w:rsid w:val="00DF5E36"/>
    <w:rsid w:val="00E00C36"/>
    <w:rsid w:val="00E02624"/>
    <w:rsid w:val="00E0326D"/>
    <w:rsid w:val="00E044D2"/>
    <w:rsid w:val="00E04E29"/>
    <w:rsid w:val="00E063F2"/>
    <w:rsid w:val="00E10B0E"/>
    <w:rsid w:val="00E11111"/>
    <w:rsid w:val="00E125F9"/>
    <w:rsid w:val="00E1759F"/>
    <w:rsid w:val="00E23FAF"/>
    <w:rsid w:val="00E26C0C"/>
    <w:rsid w:val="00E3130E"/>
    <w:rsid w:val="00E366C8"/>
    <w:rsid w:val="00E422AD"/>
    <w:rsid w:val="00E438C2"/>
    <w:rsid w:val="00E44AA2"/>
    <w:rsid w:val="00E46E14"/>
    <w:rsid w:val="00E46FF2"/>
    <w:rsid w:val="00E501A6"/>
    <w:rsid w:val="00E53D14"/>
    <w:rsid w:val="00E5592D"/>
    <w:rsid w:val="00E57AC8"/>
    <w:rsid w:val="00E656D1"/>
    <w:rsid w:val="00E672DB"/>
    <w:rsid w:val="00E674C1"/>
    <w:rsid w:val="00E702DE"/>
    <w:rsid w:val="00E719AE"/>
    <w:rsid w:val="00E72351"/>
    <w:rsid w:val="00E76D1F"/>
    <w:rsid w:val="00E76E26"/>
    <w:rsid w:val="00E770F6"/>
    <w:rsid w:val="00E774B1"/>
    <w:rsid w:val="00E820B3"/>
    <w:rsid w:val="00E82343"/>
    <w:rsid w:val="00E90433"/>
    <w:rsid w:val="00E90C52"/>
    <w:rsid w:val="00EA055F"/>
    <w:rsid w:val="00EA3390"/>
    <w:rsid w:val="00EA6561"/>
    <w:rsid w:val="00EA7123"/>
    <w:rsid w:val="00EA74B3"/>
    <w:rsid w:val="00EA7E64"/>
    <w:rsid w:val="00EB6787"/>
    <w:rsid w:val="00EB6DBD"/>
    <w:rsid w:val="00EC4448"/>
    <w:rsid w:val="00ED12E1"/>
    <w:rsid w:val="00ED23A5"/>
    <w:rsid w:val="00ED2782"/>
    <w:rsid w:val="00ED65A3"/>
    <w:rsid w:val="00ED6ED9"/>
    <w:rsid w:val="00ED78DF"/>
    <w:rsid w:val="00EE1A52"/>
    <w:rsid w:val="00EE3741"/>
    <w:rsid w:val="00EE3FCE"/>
    <w:rsid w:val="00EE4448"/>
    <w:rsid w:val="00EE56D8"/>
    <w:rsid w:val="00EF0196"/>
    <w:rsid w:val="00EF0C81"/>
    <w:rsid w:val="00EF35EB"/>
    <w:rsid w:val="00EF7427"/>
    <w:rsid w:val="00EF78E1"/>
    <w:rsid w:val="00F06D5A"/>
    <w:rsid w:val="00F06DDA"/>
    <w:rsid w:val="00F10C08"/>
    <w:rsid w:val="00F120AD"/>
    <w:rsid w:val="00F12AB0"/>
    <w:rsid w:val="00F13163"/>
    <w:rsid w:val="00F21F40"/>
    <w:rsid w:val="00F27F4A"/>
    <w:rsid w:val="00F3399C"/>
    <w:rsid w:val="00F34B7A"/>
    <w:rsid w:val="00F415E3"/>
    <w:rsid w:val="00F45BD8"/>
    <w:rsid w:val="00F461DF"/>
    <w:rsid w:val="00F47FED"/>
    <w:rsid w:val="00F54906"/>
    <w:rsid w:val="00F56B7C"/>
    <w:rsid w:val="00F64FC4"/>
    <w:rsid w:val="00F67BD3"/>
    <w:rsid w:val="00F71E72"/>
    <w:rsid w:val="00F736EC"/>
    <w:rsid w:val="00F73A86"/>
    <w:rsid w:val="00F74E35"/>
    <w:rsid w:val="00F77449"/>
    <w:rsid w:val="00F77EC9"/>
    <w:rsid w:val="00F87419"/>
    <w:rsid w:val="00FA572B"/>
    <w:rsid w:val="00FC795B"/>
    <w:rsid w:val="00FD111B"/>
    <w:rsid w:val="00FD23B3"/>
    <w:rsid w:val="00FD4267"/>
    <w:rsid w:val="00FD7749"/>
    <w:rsid w:val="00FE0099"/>
    <w:rsid w:val="00FF08C0"/>
    <w:rsid w:val="00FF252F"/>
    <w:rsid w:val="00FF2B2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178A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52512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DBE5F1" w:themeColor="accent1" w:themeTint="33" w:fill="DBE5F1" w:themeFill="accent1" w:themeFillTint="33"/>
      <w:spacing w:before="240" w:line="240" w:lineRule="auto"/>
      <w:outlineLvl w:val="0"/>
    </w:pPr>
    <w:rPr>
      <w:rFonts w:ascii="Titr" w:eastAsia="Titr" w:hAnsi="Titr" w:cs="Titr"/>
      <w:color w:val="001D32"/>
      <w:sz w:val="32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D65A3"/>
    <w:pPr>
      <w:ind w:firstLine="0"/>
      <w:jc w:val="left"/>
      <w:outlineLvl w:val="1"/>
    </w:pPr>
    <w:rPr>
      <w:b/>
      <w:bCs/>
      <w:sz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C68E2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1D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52512"/>
    <w:rPr>
      <w:rFonts w:ascii="Titr" w:eastAsia="Titr" w:hAnsi="Titr" w:cs="Titr"/>
      <w:color w:val="001D32"/>
      <w:sz w:val="32"/>
      <w:szCs w:val="36"/>
      <w:shd w:val="clear" w:color="DBE5F1" w:themeColor="accent1" w:themeTint="33" w:fill="DBE5F1" w:themeFill="accent1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ED65A3"/>
    <w:rPr>
      <w:rFonts w:asciiTheme="majorBidi" w:hAnsiTheme="majorBidi" w:cs="B Nazanin"/>
      <w:b/>
      <w:bC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C68E2"/>
    <w:rPr>
      <w:rFonts w:asciiTheme="majorBidi" w:eastAsiaTheme="majorEastAsia" w:hAnsiTheme="majorBidi" w:cs="B Nazanin"/>
      <w:b/>
      <w:bCs/>
      <w:color w:val="001D32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6D5C29"/>
    <w:pPr>
      <w:spacing w:after="240" w:line="240" w:lineRule="auto"/>
      <w:ind w:firstLine="0"/>
      <w:jc w:val="center"/>
    </w:pPr>
    <w:rPr>
      <w:b/>
      <w:color w:val="001D32"/>
      <w:szCs w:val="24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4F26FC"/>
    <w:pPr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15251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039BC"/>
    <w:pPr>
      <w:spacing w:after="100"/>
      <w:ind w:left="48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00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  <w:ind w:firstLine="0"/>
      <w:jc w:val="left"/>
    </w:pPr>
    <w:rPr>
      <w:rFonts w:ascii="Courier New" w:eastAsia="Times New Roman" w:hAnsi="Courier New" w:cs="Courier New"/>
      <w:color w:val="auto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0077"/>
    <w:rPr>
      <w:rFonts w:ascii="Courier New" w:eastAsia="Times New Roman" w:hAnsi="Courier New" w:cs="Courier New"/>
      <w:sz w:val="20"/>
      <w:szCs w:val="20"/>
      <w:lang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5103EB"/>
    <w:rPr>
      <w:color w:val="605E5C"/>
      <w:shd w:val="clear" w:color="auto" w:fill="E1DFDD"/>
    </w:rPr>
  </w:style>
  <w:style w:type="paragraph" w:customStyle="1" w:styleId="Text">
    <w:name w:val="Text"/>
    <w:link w:val="TextChar"/>
    <w:qFormat/>
    <w:rsid w:val="00F77EC9"/>
    <w:pPr>
      <w:bidi/>
      <w:spacing w:after="0" w:line="259" w:lineRule="auto"/>
      <w:jc w:val="both"/>
    </w:pPr>
    <w:rPr>
      <w:rFonts w:ascii="Vazirmatn" w:eastAsia="Vazirmatn" w:hAnsi="Vazirmatn" w:cs="Vazirmatn"/>
    </w:rPr>
  </w:style>
  <w:style w:type="character" w:customStyle="1" w:styleId="TextChar">
    <w:name w:val="Text Char"/>
    <w:basedOn w:val="DefaultParagraphFont"/>
    <w:link w:val="Text"/>
    <w:rsid w:val="00F77EC9"/>
    <w:rPr>
      <w:rFonts w:ascii="Vazirmatn" w:eastAsia="Vazirmatn" w:hAnsi="Vazirmatn" w:cs="Vazirmatn"/>
    </w:rPr>
  </w:style>
  <w:style w:type="table" w:styleId="GridTable5Dark-Accent3">
    <w:name w:val="Grid Table 5 Dark Accent 3"/>
    <w:basedOn w:val="TableNormal"/>
    <w:uiPriority w:val="50"/>
    <w:rsid w:val="00F77EC9"/>
    <w:pPr>
      <w:spacing w:after="0" w:line="240" w:lineRule="auto"/>
    </w:pPr>
    <w:rPr>
      <w:lang w:bidi="ar-S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8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9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4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5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3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1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geeksforgeeks.org/introduction-of-er-model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5.pn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5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A689D02-A45C-48FD-8B7F-B6B61F59A347}">
  <we:reference id="wa200000113" version="1.0.0.0" store="en-US" storeType="OMEX"/>
  <we:alternateReferences>
    <we:reference id="WA200000113" version="1.0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1D6AA79-F99A-4956-B53B-8405DCD99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2</TotalTime>
  <Pages>1</Pages>
  <Words>554</Words>
  <Characters>316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B-LAB</vt:lpstr>
    </vt:vector>
  </TitlesOfParts>
  <Company/>
  <LinksUpToDate>false</LinksUpToDate>
  <CharactersWithSpaces>3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B-LAB</dc:title>
  <dc:creator>Pasha Barahimi</dc:creator>
  <cp:lastModifiedBy>Pasha Barahimi</cp:lastModifiedBy>
  <cp:revision>25</cp:revision>
  <cp:lastPrinted>2023-10-22T19:46:00Z</cp:lastPrinted>
  <dcterms:created xsi:type="dcterms:W3CDTF">2023-10-22T06:52:00Z</dcterms:created>
  <dcterms:modified xsi:type="dcterms:W3CDTF">2023-10-22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3bea60689baccd600b7598e36dade72f39cd52b1122440fc5a943876ef30ae</vt:lpwstr>
  </property>
</Properties>
</file>